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12C5F5" w14:textId="25C993BE" w:rsidR="009255A4" w:rsidRPr="000A3CD2" w:rsidRDefault="002017BE" w:rsidP="00381971">
      <w:pPr>
        <w:jc w:val="center"/>
        <w:rPr>
          <w:rFonts w:asciiTheme="minorHAnsi" w:hAnsiTheme="minorHAnsi"/>
          <w:sz w:val="28"/>
          <w:szCs w:val="28"/>
          <w:lang w:val="fr-CA"/>
        </w:rPr>
      </w:pPr>
      <w:r w:rsidRPr="000A3CD2">
        <w:rPr>
          <w:rFonts w:asciiTheme="minorHAnsi" w:hAnsiTheme="minorHAnsi"/>
          <w:sz w:val="28"/>
          <w:szCs w:val="28"/>
          <w:lang w:val="fr-CA"/>
        </w:rPr>
        <w:t>A</w:t>
      </w:r>
      <w:r w:rsidR="00701634" w:rsidRPr="000A3CD2">
        <w:rPr>
          <w:rFonts w:asciiTheme="minorHAnsi" w:hAnsiTheme="minorHAnsi"/>
          <w:sz w:val="28"/>
          <w:szCs w:val="28"/>
          <w:lang w:val="fr-CA"/>
        </w:rPr>
        <w:t>s</w:t>
      </w:r>
      <w:r w:rsidR="000A3CD2">
        <w:rPr>
          <w:rFonts w:asciiTheme="minorHAnsi" w:hAnsiTheme="minorHAnsi"/>
          <w:sz w:val="28"/>
          <w:szCs w:val="28"/>
          <w:lang w:val="fr-CA"/>
        </w:rPr>
        <w:t>s</w:t>
      </w:r>
      <w:r w:rsidR="00701634" w:rsidRPr="000A3CD2">
        <w:rPr>
          <w:rFonts w:asciiTheme="minorHAnsi" w:hAnsiTheme="minorHAnsi"/>
          <w:sz w:val="28"/>
          <w:szCs w:val="28"/>
          <w:lang w:val="fr-CA"/>
        </w:rPr>
        <w:t>emblée générale annuelle</w:t>
      </w:r>
    </w:p>
    <w:p w14:paraId="6A410B83" w14:textId="101286FA" w:rsidR="009255A4" w:rsidRPr="000A3CD2" w:rsidRDefault="00BE77F8" w:rsidP="00381971">
      <w:pPr>
        <w:jc w:val="center"/>
        <w:rPr>
          <w:rFonts w:asciiTheme="minorHAnsi" w:hAnsiTheme="minorHAnsi"/>
          <w:sz w:val="28"/>
          <w:szCs w:val="28"/>
          <w:lang w:val="fr-CA"/>
        </w:rPr>
      </w:pPr>
      <w:r w:rsidRPr="000A3CD2">
        <w:rPr>
          <w:rFonts w:asciiTheme="minorHAnsi" w:hAnsiTheme="minorHAnsi"/>
          <w:sz w:val="28"/>
          <w:szCs w:val="28"/>
          <w:lang w:val="fr-CA"/>
        </w:rPr>
        <w:t xml:space="preserve">Lundi 16 novembre </w:t>
      </w:r>
      <w:r w:rsidR="00320B43" w:rsidRPr="000A3CD2">
        <w:rPr>
          <w:rFonts w:asciiTheme="minorHAnsi" w:hAnsiTheme="minorHAnsi"/>
          <w:sz w:val="28"/>
          <w:szCs w:val="28"/>
          <w:lang w:val="fr-CA"/>
        </w:rPr>
        <w:t>20</w:t>
      </w:r>
      <w:r w:rsidR="00894E7D" w:rsidRPr="000A3CD2">
        <w:rPr>
          <w:rFonts w:asciiTheme="minorHAnsi" w:hAnsiTheme="minorHAnsi"/>
          <w:sz w:val="28"/>
          <w:szCs w:val="28"/>
          <w:lang w:val="fr-CA"/>
        </w:rPr>
        <w:t>20</w:t>
      </w:r>
    </w:p>
    <w:p w14:paraId="5C6393AE" w14:textId="5147CE1B" w:rsidR="00381971" w:rsidRPr="000A3CD2" w:rsidRDefault="0062344C" w:rsidP="00C74FCF">
      <w:pPr>
        <w:jc w:val="center"/>
        <w:rPr>
          <w:rFonts w:asciiTheme="minorHAnsi" w:hAnsiTheme="minorHAnsi"/>
          <w:sz w:val="28"/>
          <w:szCs w:val="28"/>
          <w:lang w:val="fr-CA"/>
        </w:rPr>
      </w:pPr>
      <w:r>
        <w:rPr>
          <w:rFonts w:asciiTheme="minorHAnsi" w:hAnsiTheme="minorHAnsi"/>
          <w:bCs/>
          <w:sz w:val="28"/>
          <w:szCs w:val="28"/>
          <w:lang w:val="fr-CA"/>
        </w:rPr>
        <w:t>Désignation d’un/d’une titulaire de procuration</w:t>
      </w:r>
    </w:p>
    <w:p w14:paraId="7325540C" w14:textId="77777777" w:rsidR="00C74FCF" w:rsidRPr="000A3CD2" w:rsidRDefault="00C74FCF" w:rsidP="00381971">
      <w:pPr>
        <w:rPr>
          <w:rFonts w:asciiTheme="minorHAnsi" w:hAnsiTheme="minorHAnsi"/>
          <w:sz w:val="23"/>
          <w:szCs w:val="23"/>
          <w:lang w:val="fr-CA"/>
        </w:rPr>
      </w:pPr>
    </w:p>
    <w:p w14:paraId="7A164864" w14:textId="0DC3F006" w:rsidR="009255A4" w:rsidRPr="000A3CD2" w:rsidRDefault="00D32F89" w:rsidP="00381971">
      <w:pPr>
        <w:rPr>
          <w:rFonts w:asciiTheme="minorHAnsi" w:hAnsiTheme="minorHAnsi" w:cstheme="minorHAnsi"/>
          <w:b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Les membres en règle d’</w:t>
      </w:r>
      <w:r w:rsidR="00A5029C" w:rsidRPr="000A3CD2">
        <w:rPr>
          <w:rFonts w:asciiTheme="minorHAnsi" w:hAnsiTheme="minorHAnsi" w:cstheme="minorHAnsi"/>
          <w:sz w:val="23"/>
          <w:szCs w:val="23"/>
          <w:lang w:val="fr-CA"/>
        </w:rPr>
        <w:t>Hypertension Canada</w:t>
      </w:r>
      <w:r w:rsidR="00590447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qui ne peuvent assister en personne à l’assemblée générale annuelle et qui désirent être représentés doivent remplir le présent formulaire de procuration 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>(un [1] seul vote par personne)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et l</w:t>
      </w:r>
      <w:r w:rsidR="00C70BFB">
        <w:rPr>
          <w:rFonts w:asciiTheme="minorHAnsi" w:hAnsiTheme="minorHAnsi" w:cstheme="minorHAnsi"/>
          <w:sz w:val="23"/>
          <w:szCs w:val="23"/>
          <w:lang w:val="fr-CA"/>
        </w:rPr>
        <w:t xml:space="preserve">’envoyer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>au bureau d’</w:t>
      </w:r>
      <w:r w:rsidR="00A5029C" w:rsidRPr="000A3CD2">
        <w:rPr>
          <w:rFonts w:asciiTheme="minorHAnsi" w:hAnsiTheme="minorHAnsi" w:cstheme="minorHAnsi"/>
          <w:sz w:val="23"/>
          <w:szCs w:val="23"/>
          <w:lang w:val="fr-CA"/>
        </w:rPr>
        <w:t>Hypertension Canada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au plus tard le 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>12 n</w:t>
      </w:r>
      <w:r w:rsidR="00A5029C" w:rsidRPr="000A3CD2">
        <w:rPr>
          <w:rFonts w:asciiTheme="minorHAnsi" w:hAnsiTheme="minorHAnsi" w:cstheme="minorHAnsi"/>
          <w:b/>
          <w:sz w:val="23"/>
          <w:szCs w:val="23"/>
          <w:lang w:val="fr-CA"/>
        </w:rPr>
        <w:t>ovembr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>e</w:t>
      </w:r>
      <w:r w:rsidR="00635133" w:rsidRPr="000A3CD2">
        <w:rPr>
          <w:rFonts w:asciiTheme="minorHAnsi" w:hAnsiTheme="minorHAnsi" w:cstheme="minorHAnsi"/>
          <w:b/>
          <w:sz w:val="23"/>
          <w:szCs w:val="23"/>
          <w:lang w:val="fr-CA"/>
        </w:rPr>
        <w:t xml:space="preserve"> </w:t>
      </w:r>
      <w:r w:rsidR="009255A4" w:rsidRPr="000A3CD2">
        <w:rPr>
          <w:rFonts w:asciiTheme="minorHAnsi" w:hAnsiTheme="minorHAnsi" w:cstheme="minorHAnsi"/>
          <w:b/>
          <w:sz w:val="23"/>
          <w:szCs w:val="23"/>
          <w:lang w:val="fr-CA"/>
        </w:rPr>
        <w:t>20</w:t>
      </w:r>
      <w:r w:rsidR="002856AA" w:rsidRPr="000A3CD2">
        <w:rPr>
          <w:rFonts w:asciiTheme="minorHAnsi" w:hAnsiTheme="minorHAnsi" w:cstheme="minorHAnsi"/>
          <w:b/>
          <w:sz w:val="23"/>
          <w:szCs w:val="23"/>
          <w:lang w:val="fr-CA"/>
        </w:rPr>
        <w:t>20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>, avant 17 h 00, HNE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>.</w:t>
      </w:r>
    </w:p>
    <w:p w14:paraId="43E4243B" w14:textId="77777777" w:rsidR="009255A4" w:rsidRPr="000A3CD2" w:rsidRDefault="009255A4" w:rsidP="00381971">
      <w:pPr>
        <w:rPr>
          <w:rFonts w:asciiTheme="minorHAnsi" w:hAnsiTheme="minorHAnsi" w:cstheme="minorHAnsi"/>
          <w:sz w:val="23"/>
          <w:szCs w:val="23"/>
          <w:lang w:val="fr-CA"/>
        </w:rPr>
      </w:pPr>
    </w:p>
    <w:p w14:paraId="224EC7AC" w14:textId="7B339F6E" w:rsidR="00B928BC" w:rsidRPr="000A3CD2" w:rsidRDefault="00B04FD6" w:rsidP="00B928BC">
      <w:pPr>
        <w:tabs>
          <w:tab w:val="right" w:pos="9356"/>
        </w:tabs>
        <w:rPr>
          <w:rFonts w:asciiTheme="minorHAnsi" w:hAnsiTheme="minorHAnsi" w:cstheme="minorHAnsi"/>
          <w:sz w:val="23"/>
          <w:szCs w:val="23"/>
          <w:lang w:val="fr-CA"/>
        </w:rPr>
      </w:pPr>
      <w:r>
        <w:rPr>
          <w:rFonts w:asciiTheme="minorHAnsi" w:hAnsiTheme="minorHAnsi" w:cstheme="minorHAnsi"/>
          <w:sz w:val="23"/>
          <w:szCs w:val="23"/>
          <w:lang w:val="fr-CA"/>
        </w:rPr>
        <w:t>Je</w:t>
      </w:r>
      <w:r w:rsidRPr="000D27C6">
        <w:rPr>
          <w:rFonts w:asciiTheme="minorHAnsi" w:hAnsiTheme="minorHAnsi" w:cstheme="minorHAnsi"/>
          <w:sz w:val="23"/>
          <w:szCs w:val="23"/>
          <w:lang w:val="fr-CA"/>
        </w:rPr>
        <w:t>,</w:t>
      </w:r>
      <w:r w:rsidR="00381971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</w:t>
      </w:r>
      <w:r w:rsidR="009255A4" w:rsidRPr="000A3CD2">
        <w:rPr>
          <w:rFonts w:asciiTheme="minorHAnsi" w:hAnsiTheme="minorHAnsi" w:cstheme="minorHAnsi"/>
          <w:b/>
          <w:i/>
          <w:sz w:val="23"/>
          <w:szCs w:val="23"/>
          <w:lang w:val="fr-CA"/>
        </w:rPr>
        <w:t>(</w:t>
      </w:r>
      <w:r>
        <w:rPr>
          <w:rFonts w:asciiTheme="minorHAnsi" w:hAnsiTheme="minorHAnsi" w:cstheme="minorHAnsi"/>
          <w:b/>
          <w:i/>
          <w:sz w:val="23"/>
          <w:szCs w:val="23"/>
          <w:lang w:val="fr-CA"/>
        </w:rPr>
        <w:t>votre nom en lettres moulées</w:t>
      </w:r>
      <w:r w:rsidR="00B928BC" w:rsidRPr="000A3CD2">
        <w:rPr>
          <w:rFonts w:asciiTheme="minorHAnsi" w:hAnsiTheme="minorHAnsi" w:cstheme="minorHAnsi"/>
          <w:b/>
          <w:i/>
          <w:sz w:val="23"/>
          <w:szCs w:val="23"/>
          <w:lang w:val="fr-CA"/>
        </w:rPr>
        <w:t>)</w:t>
      </w:r>
      <w:r w:rsidR="0093570C">
        <w:rPr>
          <w:rFonts w:asciiTheme="minorHAnsi" w:hAnsiTheme="minorHAnsi" w:cstheme="minorHAnsi"/>
          <w:sz w:val="23"/>
          <w:szCs w:val="23"/>
          <w:lang w:val="fr-CA"/>
        </w:rPr>
        <w:t xml:space="preserve"> </w:t>
      </w:r>
      <w:r w:rsidR="009255A4" w:rsidRPr="000A3CD2">
        <w:rPr>
          <w:rFonts w:asciiTheme="minorHAnsi" w:hAnsiTheme="minorHAnsi" w:cstheme="minorHAnsi"/>
          <w:sz w:val="23"/>
          <w:szCs w:val="23"/>
          <w:lang w:val="fr-CA"/>
        </w:rPr>
        <w:t>_____________</w:t>
      </w:r>
      <w:r w:rsidR="00381971" w:rsidRPr="000A3CD2">
        <w:rPr>
          <w:rFonts w:asciiTheme="minorHAnsi" w:hAnsiTheme="minorHAnsi" w:cstheme="minorHAnsi"/>
          <w:sz w:val="23"/>
          <w:szCs w:val="23"/>
          <w:lang w:val="fr-CA"/>
        </w:rPr>
        <w:t>______________</w:t>
      </w:r>
      <w:r w:rsidR="00B928BC" w:rsidRPr="000A3CD2">
        <w:rPr>
          <w:rFonts w:asciiTheme="minorHAnsi" w:hAnsiTheme="minorHAnsi" w:cstheme="minorHAnsi"/>
          <w:sz w:val="23"/>
          <w:szCs w:val="23"/>
          <w:lang w:val="fr-CA"/>
        </w:rPr>
        <w:t>_</w:t>
      </w:r>
      <w:r>
        <w:rPr>
          <w:rFonts w:asciiTheme="minorHAnsi" w:hAnsiTheme="minorHAnsi" w:cstheme="minorHAnsi"/>
          <w:sz w:val="23"/>
          <w:szCs w:val="23"/>
          <w:lang w:val="fr-CA"/>
        </w:rPr>
        <w:t>_</w:t>
      </w:r>
      <w:r w:rsidR="00B928BC" w:rsidRPr="000A3CD2">
        <w:rPr>
          <w:rFonts w:asciiTheme="minorHAnsi" w:hAnsiTheme="minorHAnsi" w:cstheme="minorHAnsi"/>
          <w:sz w:val="23"/>
          <w:szCs w:val="23"/>
          <w:lang w:val="fr-CA"/>
        </w:rPr>
        <w:t>________________</w:t>
      </w:r>
      <w:r w:rsidR="00B770FF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_______, membre en règle d’Hypertension Canada et </w:t>
      </w:r>
      <w:r w:rsidR="00B770FF" w:rsidRPr="0093570C">
        <w:rPr>
          <w:rFonts w:asciiTheme="minorHAnsi" w:hAnsiTheme="minorHAnsi" w:cstheme="minorHAnsi"/>
          <w:sz w:val="23"/>
          <w:szCs w:val="23"/>
          <w:lang w:val="fr-CA"/>
        </w:rPr>
        <w:t>habil</w:t>
      </w:r>
      <w:r w:rsidR="0093570C" w:rsidRPr="0093570C">
        <w:rPr>
          <w:rFonts w:asciiTheme="minorHAnsi" w:hAnsiTheme="minorHAnsi" w:cstheme="minorHAnsi"/>
          <w:sz w:val="23"/>
          <w:szCs w:val="23"/>
          <w:lang w:val="fr-CA"/>
        </w:rPr>
        <w:t>i</w:t>
      </w:r>
      <w:r w:rsidR="00B770FF" w:rsidRPr="0093570C">
        <w:rPr>
          <w:rFonts w:asciiTheme="minorHAnsi" w:hAnsiTheme="minorHAnsi" w:cstheme="minorHAnsi"/>
          <w:sz w:val="23"/>
          <w:szCs w:val="23"/>
          <w:lang w:val="fr-CA"/>
        </w:rPr>
        <w:t>té</w:t>
      </w:r>
      <w:r w:rsidR="00B770FF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à voter</w:t>
      </w:r>
      <w:r w:rsidR="00B770FF" w:rsidRPr="00DC0DB5">
        <w:rPr>
          <w:rFonts w:asciiTheme="minorHAnsi" w:hAnsiTheme="minorHAnsi" w:cstheme="minorHAnsi"/>
          <w:sz w:val="23"/>
          <w:szCs w:val="23"/>
          <w:lang w:val="fr-CA"/>
        </w:rPr>
        <w:t>,</w:t>
      </w:r>
      <w:r w:rsidR="00B770FF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ne pourrai assister à l’assemblée générale annuelle qui se tiendra le lundi 16 novembre 2020, à 13 h 30, H</w:t>
      </w:r>
      <w:r>
        <w:rPr>
          <w:rFonts w:asciiTheme="minorHAnsi" w:hAnsiTheme="minorHAnsi" w:cstheme="minorHAnsi"/>
          <w:sz w:val="23"/>
          <w:szCs w:val="23"/>
          <w:lang w:val="fr-CA"/>
        </w:rPr>
        <w:t>N</w:t>
      </w:r>
      <w:r w:rsidR="00B770FF" w:rsidRPr="000A3CD2">
        <w:rPr>
          <w:rFonts w:asciiTheme="minorHAnsi" w:hAnsiTheme="minorHAnsi" w:cstheme="minorHAnsi"/>
          <w:sz w:val="23"/>
          <w:szCs w:val="23"/>
          <w:lang w:val="fr-CA"/>
        </w:rPr>
        <w:t>E</w:t>
      </w:r>
      <w:r w:rsidR="00041341" w:rsidRPr="000A3CD2">
        <w:rPr>
          <w:rFonts w:asciiTheme="minorHAnsi" w:hAnsiTheme="minorHAnsi" w:cstheme="minorHAnsi"/>
          <w:sz w:val="23"/>
          <w:szCs w:val="23"/>
          <w:lang w:val="fr-CA"/>
        </w:rPr>
        <w:t>,</w:t>
      </w:r>
      <w:r w:rsidR="00B770FF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et </w:t>
      </w:r>
      <w:r w:rsidR="00041341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par conséquent donne procuration à : </w:t>
      </w:r>
    </w:p>
    <w:p w14:paraId="434EDBF7" w14:textId="77777777" w:rsidR="00B928BC" w:rsidRPr="000A3CD2" w:rsidRDefault="00B928BC" w:rsidP="00381971">
      <w:pPr>
        <w:rPr>
          <w:rFonts w:asciiTheme="minorHAnsi" w:hAnsiTheme="minorHAnsi" w:cstheme="minorHAnsi"/>
          <w:sz w:val="23"/>
          <w:szCs w:val="23"/>
          <w:lang w:val="fr-CA"/>
        </w:rPr>
      </w:pPr>
    </w:p>
    <w:p w14:paraId="43595B56" w14:textId="06783D38" w:rsidR="00B928BC" w:rsidRPr="000A3CD2" w:rsidRDefault="00B928BC" w:rsidP="00B928BC">
      <w:pPr>
        <w:tabs>
          <w:tab w:val="right" w:pos="9356"/>
        </w:tabs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(</w:t>
      </w:r>
      <w:r w:rsidR="00D32F89" w:rsidRPr="000A3CD2">
        <w:rPr>
          <w:rFonts w:asciiTheme="minorHAnsi" w:hAnsiTheme="minorHAnsi" w:cstheme="minorHAnsi"/>
          <w:b/>
          <w:i/>
          <w:sz w:val="23"/>
          <w:szCs w:val="23"/>
          <w:lang w:val="fr-CA"/>
        </w:rPr>
        <w:t xml:space="preserve">Nom </w:t>
      </w:r>
      <w:r w:rsidR="00A82529" w:rsidRPr="000A3CD2">
        <w:rPr>
          <w:rFonts w:asciiTheme="minorHAnsi" w:hAnsiTheme="minorHAnsi" w:cstheme="minorHAnsi"/>
          <w:b/>
          <w:i/>
          <w:sz w:val="23"/>
          <w:szCs w:val="23"/>
          <w:lang w:val="fr-CA"/>
        </w:rPr>
        <w:t xml:space="preserve">du/de la </w:t>
      </w:r>
      <w:r w:rsidR="00BC1D15">
        <w:rPr>
          <w:rFonts w:asciiTheme="minorHAnsi" w:hAnsiTheme="minorHAnsi" w:cstheme="minorHAnsi"/>
          <w:b/>
          <w:i/>
          <w:sz w:val="23"/>
          <w:szCs w:val="23"/>
          <w:lang w:val="fr-CA"/>
        </w:rPr>
        <w:t>titulaire de procuration</w:t>
      </w:r>
      <w:r w:rsidR="00D32F89" w:rsidRPr="000A3CD2">
        <w:rPr>
          <w:rFonts w:asciiTheme="minorHAnsi" w:hAnsiTheme="minorHAnsi" w:cstheme="minorHAnsi"/>
          <w:b/>
          <w:i/>
          <w:sz w:val="23"/>
          <w:szCs w:val="23"/>
          <w:lang w:val="fr-CA"/>
        </w:rPr>
        <w:t xml:space="preserve"> en lettres moulées</w:t>
      </w:r>
      <w:r w:rsidR="00D32F89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)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>___________________________</w:t>
      </w:r>
      <w:r w:rsidR="00BC1D15">
        <w:rPr>
          <w:rFonts w:asciiTheme="minorHAnsi" w:hAnsiTheme="minorHAnsi" w:cstheme="minorHAnsi"/>
          <w:sz w:val="23"/>
          <w:szCs w:val="23"/>
          <w:lang w:val="fr-CA"/>
        </w:rPr>
        <w:t>___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>__</w:t>
      </w:r>
    </w:p>
    <w:p w14:paraId="5611CC74" w14:textId="4DD1435E" w:rsidR="00A401EC" w:rsidRPr="000A3CD2" w:rsidRDefault="00A82529" w:rsidP="00A401EC">
      <w:pPr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qui pourra voter en mon nom à l’assemblée générale annuelle des membres, qui se tiendra le lundi 16 novembre 2020, à 13 h 30, H</w:t>
      </w:r>
      <w:r w:rsidR="00BC1D15">
        <w:rPr>
          <w:rFonts w:asciiTheme="minorHAnsi" w:hAnsiTheme="minorHAnsi" w:cstheme="minorHAnsi"/>
          <w:sz w:val="23"/>
          <w:szCs w:val="23"/>
          <w:lang w:val="fr-CA"/>
        </w:rPr>
        <w:t>N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E, en mode </w:t>
      </w:r>
      <w:r w:rsidR="00D22013" w:rsidRPr="000A3CD2">
        <w:rPr>
          <w:rFonts w:asciiTheme="minorHAnsi" w:hAnsiTheme="minorHAnsi" w:cstheme="minorHAnsi"/>
          <w:sz w:val="23"/>
          <w:szCs w:val="23"/>
          <w:lang w:val="fr-CA"/>
        </w:rPr>
        <w:t>virtu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>el</w:t>
      </w:r>
      <w:r w:rsidR="00A401EC" w:rsidRPr="000A3CD2">
        <w:rPr>
          <w:rFonts w:asciiTheme="minorHAnsi" w:hAnsiTheme="minorHAnsi" w:cstheme="minorHAnsi"/>
          <w:sz w:val="23"/>
          <w:szCs w:val="23"/>
          <w:lang w:val="fr-CA"/>
        </w:rPr>
        <w:t>.</w:t>
      </w:r>
      <w:r w:rsidR="004D7EEB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</w:t>
      </w:r>
      <w:r w:rsidR="00A5029C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</w:t>
      </w:r>
    </w:p>
    <w:p w14:paraId="03DD72A8" w14:textId="77777777" w:rsidR="00B928BC" w:rsidRPr="000A3CD2" w:rsidRDefault="00B928BC" w:rsidP="00381971">
      <w:pPr>
        <w:rPr>
          <w:rFonts w:asciiTheme="minorHAnsi" w:hAnsiTheme="minorHAnsi" w:cstheme="minorHAnsi"/>
          <w:sz w:val="23"/>
          <w:szCs w:val="23"/>
          <w:lang w:val="fr-CA"/>
        </w:rPr>
      </w:pPr>
    </w:p>
    <w:p w14:paraId="61845BD0" w14:textId="7CB30E59" w:rsidR="00381971" w:rsidRPr="000A3CD2" w:rsidRDefault="00AE127C" w:rsidP="00381971">
      <w:pPr>
        <w:rPr>
          <w:rFonts w:asciiTheme="minorHAnsi" w:hAnsiTheme="minorHAnsi" w:cstheme="minorHAnsi"/>
          <w:sz w:val="23"/>
          <w:szCs w:val="23"/>
          <w:lang w:val="fr-CA"/>
        </w:rPr>
      </w:pPr>
      <w:r>
        <w:rPr>
          <w:rFonts w:asciiTheme="minorHAnsi" w:hAnsiTheme="minorHAnsi" w:cstheme="minorHAnsi"/>
          <w:sz w:val="23"/>
          <w:szCs w:val="23"/>
          <w:lang w:val="fr-CA"/>
        </w:rPr>
        <w:t xml:space="preserve">RESTRICTIONS </w:t>
      </w:r>
      <w:r w:rsidR="001079CC" w:rsidRPr="001079CC">
        <w:rPr>
          <w:rFonts w:asciiTheme="minorHAnsi" w:hAnsiTheme="minorHAnsi" w:cstheme="minorHAnsi"/>
          <w:sz w:val="23"/>
          <w:szCs w:val="23"/>
          <w:lang w:val="fr-CA"/>
        </w:rPr>
        <w:t>FACULTATIVES</w:t>
      </w:r>
    </w:p>
    <w:p w14:paraId="2DC33107" w14:textId="6AC9F471" w:rsidR="00F93A22" w:rsidRPr="000A3CD2" w:rsidRDefault="0045168F" w:rsidP="00381971">
      <w:pPr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De plus, je désire inscrire les limites suivantes à </w:t>
      </w:r>
      <w:r w:rsidRPr="001079CC">
        <w:rPr>
          <w:rFonts w:asciiTheme="minorHAnsi" w:hAnsiTheme="minorHAnsi" w:cstheme="minorHAnsi"/>
          <w:sz w:val="23"/>
          <w:szCs w:val="23"/>
          <w:lang w:val="fr-CA"/>
        </w:rPr>
        <w:t>l’exercice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de la procuration au regard de</w:t>
      </w:r>
      <w:r w:rsidR="003138BD">
        <w:rPr>
          <w:rFonts w:asciiTheme="minorHAnsi" w:hAnsiTheme="minorHAnsi" w:cstheme="minorHAnsi"/>
          <w:sz w:val="23"/>
          <w:szCs w:val="23"/>
          <w:lang w:val="fr-CA"/>
        </w:rPr>
        <w:t xml:space="preserve"> l’un ou l’autre des p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oints </w:t>
      </w:r>
      <w:r w:rsidR="001079CC">
        <w:rPr>
          <w:rFonts w:asciiTheme="minorHAnsi" w:hAnsiTheme="minorHAnsi" w:cstheme="minorHAnsi"/>
          <w:sz w:val="23"/>
          <w:szCs w:val="23"/>
          <w:lang w:val="fr-CA"/>
        </w:rPr>
        <w:t xml:space="preserve">inscrits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à l’ordre du jour ou de </w:t>
      </w:r>
      <w:r w:rsidR="00E941E7">
        <w:rPr>
          <w:rFonts w:asciiTheme="minorHAnsi" w:hAnsiTheme="minorHAnsi" w:cstheme="minorHAnsi"/>
          <w:sz w:val="23"/>
          <w:szCs w:val="23"/>
          <w:lang w:val="fr-CA"/>
        </w:rPr>
        <w:t xml:space="preserve">leurs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modifications : </w:t>
      </w:r>
    </w:p>
    <w:p w14:paraId="343C93B0" w14:textId="77777777" w:rsidR="00F93A22" w:rsidRPr="000A3CD2" w:rsidRDefault="00F93A22" w:rsidP="00381971">
      <w:pPr>
        <w:rPr>
          <w:rFonts w:asciiTheme="minorHAnsi" w:hAnsiTheme="minorHAnsi" w:cstheme="minorHAnsi"/>
          <w:sz w:val="23"/>
          <w:szCs w:val="23"/>
          <w:lang w:val="fr-CA"/>
        </w:rPr>
      </w:pPr>
    </w:p>
    <w:p w14:paraId="12FA9EFB" w14:textId="77777777" w:rsidR="00F93A22" w:rsidRPr="000A3CD2" w:rsidRDefault="00F93A22" w:rsidP="00381971">
      <w:pPr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_________________________________________________________________________________</w:t>
      </w:r>
    </w:p>
    <w:p w14:paraId="33B1C712" w14:textId="77777777" w:rsidR="00F93A22" w:rsidRPr="000A3CD2" w:rsidRDefault="00F93A22" w:rsidP="00381971">
      <w:pPr>
        <w:rPr>
          <w:rFonts w:asciiTheme="minorHAnsi" w:hAnsiTheme="minorHAnsi" w:cstheme="minorHAnsi"/>
          <w:sz w:val="23"/>
          <w:szCs w:val="23"/>
          <w:lang w:val="fr-CA"/>
        </w:rPr>
      </w:pPr>
    </w:p>
    <w:p w14:paraId="462EC6BE" w14:textId="29E2E194" w:rsidR="00F93A22" w:rsidRPr="000A3CD2" w:rsidRDefault="00F93A22" w:rsidP="00381971">
      <w:pPr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_________________________________________________________________________________ </w:t>
      </w:r>
    </w:p>
    <w:p w14:paraId="0B8B52A0" w14:textId="77777777" w:rsidR="009F2591" w:rsidRPr="000A3CD2" w:rsidRDefault="009F2591" w:rsidP="00B928BC">
      <w:pPr>
        <w:pStyle w:val="Corpsdetexte"/>
        <w:tabs>
          <w:tab w:val="right" w:pos="9356"/>
          <w:tab w:val="right" w:leader="underscore" w:pos="11340"/>
        </w:tabs>
        <w:spacing w:after="200" w:line="240" w:lineRule="auto"/>
        <w:ind w:left="0"/>
        <w:rPr>
          <w:rFonts w:asciiTheme="minorHAnsi" w:hAnsiTheme="minorHAnsi" w:cstheme="minorHAnsi"/>
          <w:sz w:val="23"/>
          <w:szCs w:val="23"/>
          <w:lang w:val="fr-CA"/>
        </w:rPr>
      </w:pPr>
    </w:p>
    <w:p w14:paraId="7AED714E" w14:textId="3A4EBAC1" w:rsidR="00B928BC" w:rsidRPr="000A3CD2" w:rsidRDefault="00B928BC" w:rsidP="00B928BC">
      <w:pPr>
        <w:pStyle w:val="Corpsdetexte"/>
        <w:tabs>
          <w:tab w:val="right" w:pos="9356"/>
          <w:tab w:val="right" w:leader="underscore" w:pos="11340"/>
        </w:tabs>
        <w:spacing w:after="200" w:line="240" w:lineRule="auto"/>
        <w:ind w:left="0"/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Signature</w:t>
      </w:r>
      <w:r w:rsidR="0045168F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du membre 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: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ab/>
        <w:t xml:space="preserve">   ____________________________________________________________</w:t>
      </w:r>
    </w:p>
    <w:p w14:paraId="0220AB7C" w14:textId="5F294B48" w:rsidR="00B928BC" w:rsidRPr="000A3CD2" w:rsidRDefault="00B928BC" w:rsidP="00B928BC">
      <w:pPr>
        <w:pStyle w:val="Corpsdetexte"/>
        <w:tabs>
          <w:tab w:val="right" w:pos="9356"/>
          <w:tab w:val="right" w:leader="underscore" w:pos="11340"/>
        </w:tabs>
        <w:spacing w:after="200" w:line="240" w:lineRule="auto"/>
        <w:ind w:left="0"/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Signature</w:t>
      </w:r>
      <w:r w:rsidR="0045168F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du témoin 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: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ab/>
        <w:t>____________________________________________________________</w:t>
      </w:r>
    </w:p>
    <w:p w14:paraId="3A5F681F" w14:textId="4E39EE9C" w:rsidR="00B928BC" w:rsidRPr="000A3CD2" w:rsidRDefault="00B928BC" w:rsidP="00B928BC">
      <w:pPr>
        <w:pStyle w:val="Corpsdetexte"/>
        <w:tabs>
          <w:tab w:val="right" w:pos="9356"/>
          <w:tab w:val="right" w:leader="underscore" w:pos="11340"/>
        </w:tabs>
        <w:spacing w:after="240" w:line="240" w:lineRule="auto"/>
        <w:ind w:left="0"/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Date</w:t>
      </w:r>
      <w:r w:rsidR="0045168F" w:rsidRPr="000A3CD2">
        <w:rPr>
          <w:rFonts w:asciiTheme="minorHAnsi" w:hAnsiTheme="minorHAnsi" w:cstheme="minorHAnsi"/>
          <w:sz w:val="23"/>
          <w:szCs w:val="23"/>
          <w:lang w:val="fr-CA"/>
        </w:rPr>
        <w:t> 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: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ab/>
        <w:t>____________________________________________________________</w:t>
      </w:r>
    </w:p>
    <w:p w14:paraId="50E344E0" w14:textId="77777777" w:rsidR="00A5029C" w:rsidRPr="000A3CD2" w:rsidRDefault="00A5029C" w:rsidP="007E0427">
      <w:pPr>
        <w:pStyle w:val="Corpsdetexte"/>
        <w:tabs>
          <w:tab w:val="right" w:leader="underscore" w:pos="11340"/>
        </w:tabs>
        <w:spacing w:before="360" w:line="240" w:lineRule="auto"/>
        <w:ind w:left="0"/>
        <w:rPr>
          <w:rFonts w:asciiTheme="minorHAnsi" w:hAnsiTheme="minorHAnsi" w:cstheme="minorHAnsi"/>
          <w:b/>
          <w:sz w:val="23"/>
          <w:szCs w:val="23"/>
          <w:lang w:val="fr-CA"/>
        </w:rPr>
      </w:pPr>
    </w:p>
    <w:p w14:paraId="792A5051" w14:textId="68A2A7D8" w:rsidR="00B928BC" w:rsidRPr="000A3CD2" w:rsidRDefault="00F325EA" w:rsidP="007E0427">
      <w:pPr>
        <w:pStyle w:val="Corpsdetexte"/>
        <w:tabs>
          <w:tab w:val="right" w:leader="underscore" w:pos="11340"/>
        </w:tabs>
        <w:spacing w:before="360" w:line="240" w:lineRule="auto"/>
        <w:ind w:left="0"/>
        <w:rPr>
          <w:rFonts w:asciiTheme="minorHAnsi" w:hAnsiTheme="minorHAnsi" w:cstheme="minorHAnsi"/>
          <w:b/>
          <w:sz w:val="23"/>
          <w:szCs w:val="23"/>
          <w:lang w:val="fr-CA"/>
        </w:rPr>
      </w:pPr>
      <w:r>
        <w:rPr>
          <w:rFonts w:asciiTheme="minorHAnsi" w:hAnsiTheme="minorHAnsi" w:cstheme="minorHAnsi"/>
          <w:b/>
          <w:sz w:val="23"/>
          <w:szCs w:val="23"/>
          <w:lang w:val="fr-CA"/>
        </w:rPr>
        <w:t>RENSEIGNEMENTS</w:t>
      </w:r>
      <w:r w:rsidR="004B53D9" w:rsidRPr="000A3CD2">
        <w:rPr>
          <w:rFonts w:asciiTheme="minorHAnsi" w:hAnsiTheme="minorHAnsi" w:cstheme="minorHAnsi"/>
          <w:b/>
          <w:sz w:val="23"/>
          <w:szCs w:val="23"/>
          <w:lang w:val="fr-CA"/>
        </w:rPr>
        <w:t xml:space="preserve"> GÉNÉRA</w:t>
      </w:r>
      <w:r>
        <w:rPr>
          <w:rFonts w:asciiTheme="minorHAnsi" w:hAnsiTheme="minorHAnsi" w:cstheme="minorHAnsi"/>
          <w:b/>
          <w:sz w:val="23"/>
          <w:szCs w:val="23"/>
          <w:lang w:val="fr-CA"/>
        </w:rPr>
        <w:t>UX</w:t>
      </w:r>
    </w:p>
    <w:p w14:paraId="67582936" w14:textId="57C4BC19" w:rsidR="007E0427" w:rsidRPr="000A3CD2" w:rsidRDefault="008928B5" w:rsidP="007E0427">
      <w:pPr>
        <w:pStyle w:val="Corpsdetexte"/>
        <w:numPr>
          <w:ilvl w:val="0"/>
          <w:numId w:val="1"/>
        </w:numPr>
        <w:tabs>
          <w:tab w:val="left" w:pos="284"/>
          <w:tab w:val="right" w:leader="underscore" w:pos="11340"/>
        </w:tabs>
        <w:spacing w:line="240" w:lineRule="auto"/>
        <w:ind w:left="284" w:hanging="284"/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b/>
          <w:sz w:val="23"/>
          <w:szCs w:val="23"/>
          <w:u w:val="single"/>
          <w:lang w:val="fr-CA"/>
        </w:rPr>
        <w:t xml:space="preserve">Admissibilité au titre de </w:t>
      </w:r>
      <w:r w:rsidR="000A0F03">
        <w:rPr>
          <w:rFonts w:asciiTheme="minorHAnsi" w:hAnsiTheme="minorHAnsi" w:cstheme="minorHAnsi"/>
          <w:b/>
          <w:sz w:val="23"/>
          <w:szCs w:val="23"/>
          <w:u w:val="single"/>
          <w:lang w:val="fr-CA"/>
        </w:rPr>
        <w:t>titulaire de procuration</w:t>
      </w:r>
      <w:r w:rsidR="00B928BC" w:rsidRPr="000A3CD2">
        <w:rPr>
          <w:rFonts w:asciiTheme="minorHAnsi" w:hAnsiTheme="minorHAnsi" w:cstheme="minorHAnsi"/>
          <w:b/>
          <w:sz w:val="23"/>
          <w:szCs w:val="23"/>
          <w:lang w:val="fr-CA"/>
        </w:rPr>
        <w:t xml:space="preserve"> </w:t>
      </w:r>
    </w:p>
    <w:p w14:paraId="3C31EB23" w14:textId="2086116C" w:rsidR="00B928BC" w:rsidRPr="000A3CD2" w:rsidRDefault="008928B5" w:rsidP="007E0427">
      <w:pPr>
        <w:pStyle w:val="Corpsdetexte"/>
        <w:tabs>
          <w:tab w:val="left" w:pos="284"/>
          <w:tab w:val="right" w:leader="underscore" w:pos="11340"/>
        </w:tabs>
        <w:spacing w:after="200" w:line="240" w:lineRule="auto"/>
        <w:ind w:left="284"/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Les membres en règle d’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>Hypertension Canada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ayant </w:t>
      </w:r>
      <w:r w:rsidR="00E941E7">
        <w:rPr>
          <w:rFonts w:asciiTheme="minorHAnsi" w:hAnsiTheme="minorHAnsi" w:cstheme="minorHAnsi"/>
          <w:sz w:val="23"/>
          <w:szCs w:val="23"/>
          <w:lang w:val="fr-CA"/>
        </w:rPr>
        <w:t xml:space="preserve">voix délibérante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ont le droit de voter à l’assemblée générale annuelle. 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 xml:space="preserve">Si vous êtes </w:t>
      </w:r>
      <w:r w:rsidRPr="00E941E7">
        <w:rPr>
          <w:rFonts w:asciiTheme="minorHAnsi" w:hAnsiTheme="minorHAnsi" w:cstheme="minorHAnsi"/>
          <w:b/>
          <w:sz w:val="23"/>
          <w:szCs w:val="23"/>
          <w:lang w:val="fr-CA"/>
        </w:rPr>
        <w:t>habilité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>/habilitée à voter et ne pouvez assister à l’assemblée générale, vous pouvez demander à une autre personne de vous représenter et de voter pour vous.</w:t>
      </w:r>
      <w:r w:rsidR="00B928BC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</w:t>
      </w:r>
    </w:p>
    <w:p w14:paraId="03F85B18" w14:textId="77777777" w:rsidR="00D22013" w:rsidRPr="000A3CD2" w:rsidRDefault="00D22013" w:rsidP="007E0427">
      <w:pPr>
        <w:pStyle w:val="Corpsdetexte"/>
        <w:tabs>
          <w:tab w:val="left" w:pos="284"/>
          <w:tab w:val="right" w:leader="underscore" w:pos="11340"/>
        </w:tabs>
        <w:spacing w:after="200" w:line="240" w:lineRule="auto"/>
        <w:ind w:left="284"/>
        <w:rPr>
          <w:rFonts w:asciiTheme="minorHAnsi" w:hAnsiTheme="minorHAnsi" w:cstheme="minorHAnsi"/>
          <w:sz w:val="23"/>
          <w:szCs w:val="23"/>
          <w:lang w:val="fr-CA"/>
        </w:rPr>
      </w:pPr>
    </w:p>
    <w:p w14:paraId="3F674BD9" w14:textId="6F9BBC35" w:rsidR="007E0427" w:rsidRPr="000A3CD2" w:rsidRDefault="00B928BC" w:rsidP="007E0427">
      <w:pPr>
        <w:pStyle w:val="NormalWeb"/>
        <w:numPr>
          <w:ilvl w:val="0"/>
          <w:numId w:val="1"/>
        </w:numPr>
        <w:spacing w:before="0" w:beforeAutospacing="0" w:after="0" w:afterAutospacing="0"/>
        <w:ind w:left="284" w:hanging="284"/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b/>
          <w:sz w:val="23"/>
          <w:szCs w:val="23"/>
          <w:u w:val="single"/>
          <w:lang w:val="fr-CA"/>
        </w:rPr>
        <w:t>Respons</w:t>
      </w:r>
      <w:r w:rsidR="008928B5" w:rsidRPr="000A3CD2">
        <w:rPr>
          <w:rFonts w:asciiTheme="minorHAnsi" w:hAnsiTheme="minorHAnsi" w:cstheme="minorHAnsi"/>
          <w:b/>
          <w:sz w:val="23"/>
          <w:szCs w:val="23"/>
          <w:u w:val="single"/>
          <w:lang w:val="fr-CA"/>
        </w:rPr>
        <w:t>a</w:t>
      </w:r>
      <w:r w:rsidRPr="000A3CD2">
        <w:rPr>
          <w:rFonts w:asciiTheme="minorHAnsi" w:hAnsiTheme="minorHAnsi" w:cstheme="minorHAnsi"/>
          <w:b/>
          <w:sz w:val="23"/>
          <w:szCs w:val="23"/>
          <w:u w:val="single"/>
          <w:lang w:val="fr-CA"/>
        </w:rPr>
        <w:t>bilit</w:t>
      </w:r>
      <w:r w:rsidR="008928B5" w:rsidRPr="000A3CD2">
        <w:rPr>
          <w:rFonts w:asciiTheme="minorHAnsi" w:hAnsiTheme="minorHAnsi" w:cstheme="minorHAnsi"/>
          <w:b/>
          <w:sz w:val="23"/>
          <w:szCs w:val="23"/>
          <w:u w:val="single"/>
          <w:lang w:val="fr-CA"/>
        </w:rPr>
        <w:t>é du membre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 xml:space="preserve"> </w:t>
      </w:r>
    </w:p>
    <w:p w14:paraId="78D5A90F" w14:textId="2D055300" w:rsidR="00B928BC" w:rsidRPr="000A3CD2" w:rsidRDefault="007C7ECE" w:rsidP="007E0427">
      <w:pPr>
        <w:pStyle w:val="NormalWeb"/>
        <w:spacing w:before="0" w:beforeAutospacing="0" w:after="200" w:afterAutospacing="0"/>
        <w:ind w:left="284"/>
        <w:rPr>
          <w:rFonts w:asciiTheme="minorHAnsi" w:hAnsiTheme="minorHAnsi" w:cstheme="minorHAnsi"/>
          <w:sz w:val="23"/>
          <w:szCs w:val="23"/>
          <w:lang w:val="fr-CA"/>
        </w:rPr>
      </w:pPr>
      <w:r>
        <w:rPr>
          <w:rFonts w:asciiTheme="minorHAnsi" w:hAnsiTheme="minorHAnsi" w:cstheme="minorHAnsi"/>
          <w:sz w:val="23"/>
          <w:szCs w:val="23"/>
          <w:lang w:val="fr-CA"/>
        </w:rPr>
        <w:t xml:space="preserve">C’est au membre qu’incombe la </w:t>
      </w:r>
      <w:r w:rsidR="001D74AA" w:rsidRPr="007C7ECE">
        <w:rPr>
          <w:rFonts w:asciiTheme="minorHAnsi" w:hAnsiTheme="minorHAnsi" w:cstheme="minorHAnsi"/>
          <w:sz w:val="23"/>
          <w:szCs w:val="23"/>
          <w:lang w:val="fr-CA"/>
        </w:rPr>
        <w:t>responsabilité</w:t>
      </w:r>
      <w:r w:rsidR="001D74AA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de s’assurer que la personne désignée comme </w:t>
      </w:r>
      <w:r w:rsidR="00700906">
        <w:rPr>
          <w:rFonts w:asciiTheme="minorHAnsi" w:hAnsiTheme="minorHAnsi" w:cstheme="minorHAnsi"/>
          <w:sz w:val="23"/>
          <w:szCs w:val="23"/>
          <w:lang w:val="fr-CA"/>
        </w:rPr>
        <w:t xml:space="preserve">titulaire de la procuration </w:t>
      </w:r>
      <w:r w:rsidR="001D74AA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est en </w:t>
      </w:r>
      <w:r w:rsidR="002079F1">
        <w:rPr>
          <w:rFonts w:asciiTheme="minorHAnsi" w:hAnsiTheme="minorHAnsi" w:cstheme="minorHAnsi"/>
          <w:sz w:val="23"/>
          <w:szCs w:val="23"/>
          <w:lang w:val="fr-CA"/>
        </w:rPr>
        <w:t xml:space="preserve">droit </w:t>
      </w:r>
      <w:r w:rsidR="001D74AA" w:rsidRPr="000A3CD2">
        <w:rPr>
          <w:rFonts w:asciiTheme="minorHAnsi" w:hAnsiTheme="minorHAnsi" w:cstheme="minorHAnsi"/>
          <w:sz w:val="23"/>
          <w:szCs w:val="23"/>
          <w:lang w:val="fr-CA"/>
        </w:rPr>
        <w:t>d’agir à ce titre</w:t>
      </w:r>
      <w:r w:rsidR="007152A8">
        <w:rPr>
          <w:rFonts w:asciiTheme="minorHAnsi" w:hAnsiTheme="minorHAnsi" w:cstheme="minorHAnsi"/>
          <w:sz w:val="23"/>
          <w:szCs w:val="23"/>
          <w:lang w:val="fr-CA"/>
        </w:rPr>
        <w:t xml:space="preserve"> et </w:t>
      </w:r>
      <w:r w:rsidR="007152A8" w:rsidRPr="007152A8">
        <w:rPr>
          <w:rFonts w:asciiTheme="minorHAnsi" w:hAnsiTheme="minorHAnsi" w:cstheme="minorHAnsi"/>
          <w:sz w:val="23"/>
          <w:szCs w:val="23"/>
          <w:lang w:val="fr-CA"/>
        </w:rPr>
        <w:t>accepte</w:t>
      </w:r>
      <w:r w:rsidR="007152A8">
        <w:rPr>
          <w:rFonts w:asciiTheme="minorHAnsi" w:hAnsiTheme="minorHAnsi" w:cstheme="minorHAnsi"/>
          <w:sz w:val="23"/>
          <w:szCs w:val="23"/>
          <w:lang w:val="fr-CA"/>
        </w:rPr>
        <w:t xml:space="preserve"> </w:t>
      </w:r>
      <w:r w:rsidR="007152A8">
        <w:rPr>
          <w:rFonts w:asciiTheme="minorHAnsi" w:hAnsiTheme="minorHAnsi" w:cstheme="minorHAnsi"/>
          <w:sz w:val="23"/>
          <w:szCs w:val="23"/>
          <w:lang w:val="fr-CA"/>
        </w:rPr>
        <w:t xml:space="preserve">cette </w:t>
      </w:r>
      <w:r w:rsidR="00A91165">
        <w:rPr>
          <w:rFonts w:asciiTheme="minorHAnsi" w:hAnsiTheme="minorHAnsi" w:cstheme="minorHAnsi"/>
          <w:sz w:val="23"/>
          <w:szCs w:val="23"/>
          <w:lang w:val="fr-CA"/>
        </w:rPr>
        <w:t xml:space="preserve">charge </w:t>
      </w:r>
      <w:bookmarkStart w:id="0" w:name="_GoBack"/>
      <w:bookmarkEnd w:id="0"/>
      <w:r w:rsidR="001D74AA" w:rsidRPr="000A3CD2">
        <w:rPr>
          <w:rFonts w:asciiTheme="minorHAnsi" w:hAnsiTheme="minorHAnsi" w:cstheme="minorHAnsi"/>
          <w:sz w:val="23"/>
          <w:szCs w:val="23"/>
          <w:lang w:val="fr-CA"/>
        </w:rPr>
        <w:t>s</w:t>
      </w:r>
      <w:r>
        <w:rPr>
          <w:rFonts w:asciiTheme="minorHAnsi" w:hAnsiTheme="minorHAnsi" w:cstheme="minorHAnsi"/>
          <w:sz w:val="23"/>
          <w:szCs w:val="23"/>
          <w:lang w:val="fr-CA"/>
        </w:rPr>
        <w:t>elon les modalités décrites</w:t>
      </w:r>
      <w:r w:rsidR="001D74AA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. </w:t>
      </w:r>
    </w:p>
    <w:p w14:paraId="37C38D80" w14:textId="3C7ECE03" w:rsidR="007E0427" w:rsidRPr="000A3CD2" w:rsidRDefault="008D6BAF" w:rsidP="00B928BC">
      <w:pPr>
        <w:pStyle w:val="Corpsdetexte"/>
        <w:numPr>
          <w:ilvl w:val="0"/>
          <w:numId w:val="1"/>
        </w:numPr>
        <w:spacing w:line="240" w:lineRule="auto"/>
        <w:ind w:left="284" w:hanging="284"/>
        <w:rPr>
          <w:rFonts w:asciiTheme="minorHAnsi" w:hAnsiTheme="minorHAnsi" w:cstheme="minorHAnsi"/>
          <w:sz w:val="23"/>
          <w:szCs w:val="23"/>
          <w:lang w:val="fr-CA"/>
        </w:rPr>
      </w:pPr>
      <w:r>
        <w:rPr>
          <w:rFonts w:asciiTheme="minorHAnsi" w:hAnsiTheme="minorHAnsi" w:cstheme="minorHAnsi"/>
          <w:b/>
          <w:sz w:val="23"/>
          <w:szCs w:val="23"/>
          <w:u w:val="single"/>
          <w:lang w:val="fr-CA"/>
        </w:rPr>
        <w:t xml:space="preserve">Délivrance </w:t>
      </w:r>
      <w:r w:rsidR="006A0378" w:rsidRPr="000A3CD2">
        <w:rPr>
          <w:rFonts w:asciiTheme="minorHAnsi" w:hAnsiTheme="minorHAnsi" w:cstheme="minorHAnsi"/>
          <w:b/>
          <w:sz w:val="23"/>
          <w:szCs w:val="23"/>
          <w:u w:val="single"/>
          <w:lang w:val="fr-CA"/>
        </w:rPr>
        <w:t>de la procuration</w:t>
      </w:r>
      <w:r w:rsidR="00B928BC" w:rsidRPr="000A3CD2">
        <w:rPr>
          <w:rFonts w:asciiTheme="minorHAnsi" w:hAnsiTheme="minorHAnsi" w:cstheme="minorHAnsi"/>
          <w:b/>
          <w:sz w:val="23"/>
          <w:szCs w:val="23"/>
          <w:lang w:val="fr-CA"/>
        </w:rPr>
        <w:t xml:space="preserve"> </w:t>
      </w:r>
    </w:p>
    <w:p w14:paraId="64183473" w14:textId="288A73B2" w:rsidR="00B928BC" w:rsidRPr="000A3CD2" w:rsidRDefault="006A0378" w:rsidP="007E0427">
      <w:pPr>
        <w:pStyle w:val="Corpsdetexte"/>
        <w:spacing w:after="60" w:line="240" w:lineRule="auto"/>
        <w:ind w:left="284"/>
        <w:rPr>
          <w:rFonts w:asciiTheme="minorHAnsi" w:hAnsiTheme="minorHAnsi" w:cstheme="minorHAnsi"/>
          <w:b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Le membre doit s’assurer que le formulaire de procuration </w:t>
      </w:r>
      <w:r w:rsidR="00DE27EB">
        <w:rPr>
          <w:rFonts w:asciiTheme="minorHAnsi" w:hAnsiTheme="minorHAnsi" w:cstheme="minorHAnsi"/>
          <w:sz w:val="23"/>
          <w:szCs w:val="23"/>
          <w:lang w:val="fr-CA"/>
        </w:rPr>
        <w:t xml:space="preserve">rempli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>arrive</w:t>
      </w:r>
      <w:r w:rsidR="000A3CD2" w:rsidRPr="000A3CD2">
        <w:rPr>
          <w:rFonts w:asciiTheme="minorHAnsi" w:hAnsiTheme="minorHAnsi" w:cstheme="minorHAnsi"/>
          <w:sz w:val="23"/>
          <w:szCs w:val="23"/>
          <w:lang w:val="fr-CA"/>
        </w:rPr>
        <w:t>ra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au bureau d’Hypertension Canada </w:t>
      </w:r>
      <w:r w:rsidR="005A6B43">
        <w:rPr>
          <w:rFonts w:asciiTheme="minorHAnsi" w:hAnsiTheme="minorHAnsi" w:cstheme="minorHAnsi"/>
          <w:sz w:val="23"/>
          <w:szCs w:val="23"/>
          <w:lang w:val="fr-CA"/>
        </w:rPr>
        <w:t xml:space="preserve">d’ici à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la date et </w:t>
      </w:r>
      <w:r w:rsidR="005A6B43">
        <w:rPr>
          <w:rFonts w:asciiTheme="minorHAnsi" w:hAnsiTheme="minorHAnsi" w:cstheme="minorHAnsi"/>
          <w:sz w:val="23"/>
          <w:szCs w:val="23"/>
          <w:lang w:val="fr-CA"/>
        </w:rPr>
        <w:t xml:space="preserve">à 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l’heure </w:t>
      </w:r>
      <w:r w:rsidR="00485D18">
        <w:rPr>
          <w:rFonts w:asciiTheme="minorHAnsi" w:hAnsiTheme="minorHAnsi" w:cstheme="minorHAnsi"/>
          <w:sz w:val="23"/>
          <w:szCs w:val="23"/>
          <w:lang w:val="fr-CA"/>
        </w:rPr>
        <w:t>indiquées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 : 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>12 n</w:t>
      </w:r>
      <w:r w:rsidR="00A5029C" w:rsidRPr="000A3CD2">
        <w:rPr>
          <w:rFonts w:asciiTheme="minorHAnsi" w:hAnsiTheme="minorHAnsi" w:cstheme="minorHAnsi"/>
          <w:b/>
          <w:sz w:val="23"/>
          <w:szCs w:val="23"/>
          <w:lang w:val="fr-CA"/>
        </w:rPr>
        <w:t>ovembr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 xml:space="preserve">e </w:t>
      </w:r>
      <w:r w:rsidR="00192E2F" w:rsidRPr="000A3CD2">
        <w:rPr>
          <w:rFonts w:asciiTheme="minorHAnsi" w:hAnsiTheme="minorHAnsi" w:cstheme="minorHAnsi"/>
          <w:b/>
          <w:sz w:val="23"/>
          <w:szCs w:val="23"/>
          <w:lang w:val="fr-CA"/>
        </w:rPr>
        <w:t>20</w:t>
      </w:r>
      <w:r w:rsidR="00AE6EE7" w:rsidRPr="000A3CD2">
        <w:rPr>
          <w:rFonts w:asciiTheme="minorHAnsi" w:hAnsiTheme="minorHAnsi" w:cstheme="minorHAnsi"/>
          <w:b/>
          <w:sz w:val="23"/>
          <w:szCs w:val="23"/>
          <w:lang w:val="fr-CA"/>
        </w:rPr>
        <w:t>20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 xml:space="preserve">, </w:t>
      </w:r>
      <w:r w:rsidRPr="005A6B43">
        <w:rPr>
          <w:rFonts w:asciiTheme="minorHAnsi" w:hAnsiTheme="minorHAnsi" w:cstheme="minorHAnsi"/>
          <w:b/>
          <w:sz w:val="23"/>
          <w:szCs w:val="23"/>
          <w:lang w:val="fr-CA"/>
        </w:rPr>
        <w:t>avant</w:t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 xml:space="preserve"> 17 h </w:t>
      </w:r>
      <w:commentRangeStart w:id="1"/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>00</w:t>
      </w:r>
      <w:commentRangeEnd w:id="1"/>
      <w:r w:rsidR="00485D18">
        <w:rPr>
          <w:rStyle w:val="Marquedecommentaire"/>
          <w:rFonts w:ascii="Times New Roman" w:eastAsiaTheme="minorHAnsi" w:hAnsi="Times New Roman"/>
          <w:lang w:val="en-CA" w:eastAsia="en-CA"/>
        </w:rPr>
        <w:commentReference w:id="1"/>
      </w:r>
      <w:r w:rsidRPr="000A3CD2">
        <w:rPr>
          <w:rFonts w:asciiTheme="minorHAnsi" w:hAnsiTheme="minorHAnsi" w:cstheme="minorHAnsi"/>
          <w:b/>
          <w:sz w:val="23"/>
          <w:szCs w:val="23"/>
          <w:lang w:val="fr-CA"/>
        </w:rPr>
        <w:t>, HNE.</w:t>
      </w:r>
    </w:p>
    <w:p w14:paraId="0FA10E86" w14:textId="77777777" w:rsidR="00C46CA2" w:rsidRPr="000A3CD2" w:rsidRDefault="00C46CA2" w:rsidP="007E0427">
      <w:pPr>
        <w:pStyle w:val="Corpsdetexte"/>
        <w:spacing w:after="60" w:line="240" w:lineRule="auto"/>
        <w:ind w:left="1702" w:hanging="1418"/>
        <w:rPr>
          <w:rFonts w:asciiTheme="minorHAnsi" w:hAnsiTheme="minorHAnsi" w:cstheme="minorHAnsi"/>
          <w:sz w:val="23"/>
          <w:szCs w:val="23"/>
          <w:lang w:val="fr-CA"/>
        </w:rPr>
      </w:pPr>
    </w:p>
    <w:p w14:paraId="30B6EFFD" w14:textId="1C48CDE3" w:rsidR="00B928BC" w:rsidRPr="000A3CD2" w:rsidRDefault="006A0378" w:rsidP="007E0427">
      <w:pPr>
        <w:pStyle w:val="Corpsdetexte"/>
        <w:spacing w:after="60" w:line="240" w:lineRule="auto"/>
        <w:ind w:left="1702" w:hanging="1418"/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Par courriel à </w:t>
      </w:r>
      <w:r w:rsidR="00B928BC" w:rsidRPr="000A3CD2">
        <w:rPr>
          <w:rFonts w:asciiTheme="minorHAnsi" w:hAnsiTheme="minorHAnsi" w:cstheme="minorHAnsi"/>
          <w:sz w:val="23"/>
          <w:szCs w:val="23"/>
          <w:lang w:val="fr-CA"/>
        </w:rPr>
        <w:t>:</w:t>
      </w:r>
      <w:r w:rsidR="00C74FCF" w:rsidRPr="000A3CD2">
        <w:rPr>
          <w:rFonts w:asciiTheme="minorHAnsi" w:hAnsiTheme="minorHAnsi" w:cstheme="minorHAnsi"/>
          <w:sz w:val="23"/>
          <w:szCs w:val="23"/>
          <w:lang w:val="fr-CA"/>
        </w:rPr>
        <w:tab/>
      </w:r>
      <w:hyperlink r:id="rId13" w:history="1">
        <w:r w:rsidR="00354F2D" w:rsidRPr="000A3CD2">
          <w:rPr>
            <w:rStyle w:val="Lienhypertexte"/>
            <w:rFonts w:asciiTheme="minorHAnsi" w:hAnsiTheme="minorHAnsi" w:cstheme="minorHAnsi"/>
            <w:sz w:val="23"/>
            <w:szCs w:val="23"/>
            <w:lang w:val="fr-CA"/>
          </w:rPr>
          <w:t>aj@hypertension.ca</w:t>
        </w:r>
      </w:hyperlink>
      <w:r w:rsidR="00354F2D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</w:t>
      </w:r>
    </w:p>
    <w:p w14:paraId="24BAF443" w14:textId="6291CDAE" w:rsidR="00C46CA2" w:rsidRPr="000A3CD2" w:rsidRDefault="006A0378" w:rsidP="00C46CA2">
      <w:pPr>
        <w:ind w:left="1701" w:hanging="1417"/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Par la poste : </w:t>
      </w:r>
      <w:r w:rsidR="007E0427" w:rsidRPr="000A3CD2">
        <w:rPr>
          <w:rFonts w:asciiTheme="minorHAnsi" w:hAnsiTheme="minorHAnsi" w:cstheme="minorHAnsi"/>
          <w:sz w:val="23"/>
          <w:szCs w:val="23"/>
          <w:lang w:val="fr-CA"/>
        </w:rPr>
        <w:tab/>
      </w:r>
      <w:r w:rsidR="00C46CA2" w:rsidRPr="000A3CD2">
        <w:rPr>
          <w:rFonts w:asciiTheme="minorHAnsi" w:hAnsiTheme="minorHAnsi" w:cstheme="minorHAnsi"/>
          <w:sz w:val="23"/>
          <w:szCs w:val="23"/>
          <w:lang w:val="fr-CA"/>
        </w:rPr>
        <w:t>65</w:t>
      </w:r>
      <w:r w:rsidRPr="008A2D4B">
        <w:rPr>
          <w:rFonts w:asciiTheme="minorHAnsi" w:hAnsiTheme="minorHAnsi" w:cstheme="minorHAnsi"/>
          <w:sz w:val="23"/>
          <w:szCs w:val="23"/>
          <w:lang w:val="fr-CA"/>
        </w:rPr>
        <w:t>,</w:t>
      </w:r>
      <w:r w:rsidR="00C46CA2" w:rsidRPr="008A2D4B">
        <w:rPr>
          <w:rFonts w:asciiTheme="minorHAnsi" w:hAnsiTheme="minorHAnsi" w:cstheme="minorHAnsi"/>
          <w:sz w:val="23"/>
          <w:szCs w:val="23"/>
          <w:lang w:val="fr-CA"/>
        </w:rPr>
        <w:t xml:space="preserve"> </w:t>
      </w:r>
      <w:r w:rsidRPr="008A2D4B">
        <w:rPr>
          <w:rFonts w:asciiTheme="minorHAnsi" w:hAnsiTheme="minorHAnsi" w:cstheme="minorHAnsi"/>
          <w:sz w:val="23"/>
          <w:szCs w:val="23"/>
          <w:lang w:val="fr-CA"/>
        </w:rPr>
        <w:t>boul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>. </w:t>
      </w:r>
      <w:r w:rsidR="00C46CA2" w:rsidRPr="000A3CD2">
        <w:rPr>
          <w:rFonts w:asciiTheme="minorHAnsi" w:hAnsiTheme="minorHAnsi" w:cstheme="minorHAnsi"/>
          <w:sz w:val="23"/>
          <w:szCs w:val="23"/>
          <w:lang w:val="fr-CA"/>
        </w:rPr>
        <w:t>Overlea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>, bureau </w:t>
      </w:r>
      <w:r w:rsidR="00C46CA2" w:rsidRPr="000A3CD2">
        <w:rPr>
          <w:rFonts w:asciiTheme="minorHAnsi" w:hAnsiTheme="minorHAnsi" w:cstheme="minorHAnsi"/>
          <w:sz w:val="23"/>
          <w:szCs w:val="23"/>
          <w:lang w:val="fr-CA"/>
        </w:rPr>
        <w:t>2</w:t>
      </w:r>
      <w:r w:rsidR="00470D3A" w:rsidRPr="000A3CD2">
        <w:rPr>
          <w:rFonts w:asciiTheme="minorHAnsi" w:hAnsiTheme="minorHAnsi" w:cstheme="minorHAnsi"/>
          <w:sz w:val="23"/>
          <w:szCs w:val="23"/>
          <w:lang w:val="fr-CA"/>
        </w:rPr>
        <w:t>1</w:t>
      </w:r>
      <w:r w:rsidR="00C46CA2" w:rsidRPr="000A3CD2">
        <w:rPr>
          <w:rFonts w:asciiTheme="minorHAnsi" w:hAnsiTheme="minorHAnsi" w:cstheme="minorHAnsi"/>
          <w:sz w:val="23"/>
          <w:szCs w:val="23"/>
          <w:lang w:val="fr-CA"/>
        </w:rPr>
        <w:t>0</w:t>
      </w:r>
    </w:p>
    <w:p w14:paraId="333962B7" w14:textId="4B71A9F4" w:rsidR="00DC4D92" w:rsidRPr="000A3CD2" w:rsidRDefault="00C46CA2" w:rsidP="00C46CA2">
      <w:pPr>
        <w:ind w:left="1701"/>
        <w:rPr>
          <w:rFonts w:asciiTheme="minorHAnsi" w:hAnsiTheme="minorHAnsi" w:cstheme="minorHAnsi"/>
          <w:sz w:val="23"/>
          <w:szCs w:val="23"/>
          <w:lang w:val="fr-CA"/>
        </w:rPr>
      </w:pPr>
      <w:r w:rsidRPr="000A3CD2">
        <w:rPr>
          <w:rFonts w:asciiTheme="minorHAnsi" w:hAnsiTheme="minorHAnsi" w:cstheme="minorHAnsi"/>
          <w:sz w:val="23"/>
          <w:szCs w:val="23"/>
          <w:lang w:val="fr-CA"/>
        </w:rPr>
        <w:t>Toronto</w:t>
      </w:r>
      <w:r w:rsidR="006A0378"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(Ont.)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 xml:space="preserve"> M4H</w:t>
      </w:r>
      <w:r w:rsidR="006A0378" w:rsidRPr="000A3CD2">
        <w:rPr>
          <w:rFonts w:asciiTheme="minorHAnsi" w:hAnsiTheme="minorHAnsi" w:cstheme="minorHAnsi"/>
          <w:sz w:val="23"/>
          <w:szCs w:val="23"/>
          <w:lang w:val="fr-CA"/>
        </w:rPr>
        <w:t> </w:t>
      </w:r>
      <w:r w:rsidRPr="000A3CD2">
        <w:rPr>
          <w:rFonts w:asciiTheme="minorHAnsi" w:hAnsiTheme="minorHAnsi" w:cstheme="minorHAnsi"/>
          <w:sz w:val="23"/>
          <w:szCs w:val="23"/>
          <w:lang w:val="fr-CA"/>
        </w:rPr>
        <w:t>1P1</w:t>
      </w:r>
    </w:p>
    <w:p w14:paraId="52B7D4EF" w14:textId="7170C4EA" w:rsidR="005C2A66" w:rsidRPr="000A3CD2" w:rsidRDefault="005C2A66" w:rsidP="00C46CA2">
      <w:pPr>
        <w:ind w:left="1701"/>
        <w:rPr>
          <w:rFonts w:asciiTheme="minorHAnsi" w:hAnsiTheme="minorHAnsi"/>
          <w:sz w:val="23"/>
          <w:szCs w:val="23"/>
          <w:lang w:val="fr-CA"/>
        </w:rPr>
      </w:pPr>
    </w:p>
    <w:p w14:paraId="0E3F3B06" w14:textId="77777777" w:rsidR="005C2A66" w:rsidRPr="000A3CD2" w:rsidRDefault="005C2A66" w:rsidP="00C46CA2">
      <w:pPr>
        <w:ind w:left="1701"/>
        <w:rPr>
          <w:rFonts w:asciiTheme="minorHAnsi" w:hAnsiTheme="minorHAnsi"/>
          <w:sz w:val="23"/>
          <w:szCs w:val="23"/>
          <w:lang w:val="fr-CA"/>
        </w:rPr>
      </w:pPr>
    </w:p>
    <w:sectPr w:rsidR="005C2A66" w:rsidRPr="000A3CD2" w:rsidSect="00147FFB">
      <w:headerReference w:type="default" r:id="rId14"/>
      <w:footerReference w:type="default" r:id="rId15"/>
      <w:pgSz w:w="12240" w:h="15840"/>
      <w:pgMar w:top="2700" w:right="1440" w:bottom="1440" w:left="1440" w:header="624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Christiane Dussault" w:date="2020-10-21T14:42:00Z" w:initials="CD">
    <w:p w14:paraId="714B0FF8" w14:textId="376B164E" w:rsidR="00485D18" w:rsidRDefault="00485D18">
      <w:pPr>
        <w:pStyle w:val="Commentaire"/>
      </w:pPr>
      <w:r>
        <w:rPr>
          <w:rStyle w:val="Marquedecommentaire"/>
        </w:rPr>
        <w:annotationRef/>
      </w:r>
      <w:r>
        <w:t>Here, minutes are important; that’s why I’ve written “00”, one of the subtleties of the French language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4B0FF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4C2C39" w14:textId="77777777" w:rsidR="00C13489" w:rsidRDefault="00C13489" w:rsidP="00381971">
      <w:r>
        <w:separator/>
      </w:r>
    </w:p>
  </w:endnote>
  <w:endnote w:type="continuationSeparator" w:id="0">
    <w:p w14:paraId="27F841CD" w14:textId="77777777" w:rsidR="00C13489" w:rsidRDefault="00C13489" w:rsidP="00381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Caslon Pro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913752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5F33CD" w14:textId="629F59F6" w:rsidR="00147FFB" w:rsidRDefault="00147FFB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116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3B3162" w14:textId="77777777" w:rsidR="00147FFB" w:rsidRDefault="00147FFB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A28926" w14:textId="77777777" w:rsidR="00C13489" w:rsidRDefault="00C13489" w:rsidP="00381971">
      <w:r>
        <w:separator/>
      </w:r>
    </w:p>
  </w:footnote>
  <w:footnote w:type="continuationSeparator" w:id="0">
    <w:p w14:paraId="6007E0FD" w14:textId="77777777" w:rsidR="00C13489" w:rsidRDefault="00C13489" w:rsidP="003819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85F8A2" w14:textId="183AC9CC" w:rsidR="009255A4" w:rsidRDefault="002C4FC4">
    <w:pPr>
      <w:pStyle w:val="En-tte"/>
    </w:pPr>
    <w:r>
      <w:rPr>
        <w:noProof/>
        <w:lang w:val="fr-CA" w:eastAsia="fr-CA"/>
      </w:rPr>
      <w:drawing>
        <wp:inline distT="0" distB="0" distL="0" distR="0" wp14:anchorId="225C5BBF" wp14:editId="7F010371">
          <wp:extent cx="2172003" cy="828791"/>
          <wp:effectExtent l="0" t="0" r="0" b="952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2003" cy="8287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81971">
      <w:t xml:space="preserve">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80276D"/>
    <w:multiLevelType w:val="hybridMultilevel"/>
    <w:tmpl w:val="8ABE2D94"/>
    <w:lvl w:ilvl="0" w:tplc="E398BFAC">
      <w:start w:val="1"/>
      <w:numFmt w:val="decimal"/>
      <w:lvlText w:val="%1."/>
      <w:lvlJc w:val="left"/>
      <w:pPr>
        <w:ind w:left="720" w:hanging="360"/>
      </w:pPr>
      <w:rPr>
        <w:rFonts w:cs="Tahoma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ristiane Dussault">
    <w15:presenceInfo w15:providerId="Windows Live" w15:userId="5cffaa6fb2ada6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4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zW2sDQwMLEwMLJQ0lEKTi0uzszPAykwqgUA6BifLSwAAAA="/>
  </w:docVars>
  <w:rsids>
    <w:rsidRoot w:val="00381971"/>
    <w:rsid w:val="00007E40"/>
    <w:rsid w:val="00010BAE"/>
    <w:rsid w:val="000126EE"/>
    <w:rsid w:val="0001392E"/>
    <w:rsid w:val="00015B57"/>
    <w:rsid w:val="00020E49"/>
    <w:rsid w:val="0002237A"/>
    <w:rsid w:val="000239FD"/>
    <w:rsid w:val="00023D84"/>
    <w:rsid w:val="00027E8E"/>
    <w:rsid w:val="0003607B"/>
    <w:rsid w:val="000373E4"/>
    <w:rsid w:val="00041341"/>
    <w:rsid w:val="00043B9B"/>
    <w:rsid w:val="000440C6"/>
    <w:rsid w:val="0005371A"/>
    <w:rsid w:val="00055E97"/>
    <w:rsid w:val="0005604A"/>
    <w:rsid w:val="000644F8"/>
    <w:rsid w:val="00067475"/>
    <w:rsid w:val="00067D0C"/>
    <w:rsid w:val="000716B9"/>
    <w:rsid w:val="00076530"/>
    <w:rsid w:val="000765A3"/>
    <w:rsid w:val="000808E4"/>
    <w:rsid w:val="0008104F"/>
    <w:rsid w:val="00084CED"/>
    <w:rsid w:val="000960DF"/>
    <w:rsid w:val="000A0F03"/>
    <w:rsid w:val="000A1A2C"/>
    <w:rsid w:val="000A2083"/>
    <w:rsid w:val="000A3CD2"/>
    <w:rsid w:val="000A7525"/>
    <w:rsid w:val="000B24D7"/>
    <w:rsid w:val="000C3E86"/>
    <w:rsid w:val="000C56F0"/>
    <w:rsid w:val="000C5BF3"/>
    <w:rsid w:val="000D27C6"/>
    <w:rsid w:val="000D4872"/>
    <w:rsid w:val="000E038B"/>
    <w:rsid w:val="000E2992"/>
    <w:rsid w:val="000E59AD"/>
    <w:rsid w:val="000E7600"/>
    <w:rsid w:val="000E769E"/>
    <w:rsid w:val="000F114B"/>
    <w:rsid w:val="000F2241"/>
    <w:rsid w:val="000F2AC6"/>
    <w:rsid w:val="000F341E"/>
    <w:rsid w:val="000F350F"/>
    <w:rsid w:val="000F4BAA"/>
    <w:rsid w:val="000F7386"/>
    <w:rsid w:val="00105F0C"/>
    <w:rsid w:val="00105F13"/>
    <w:rsid w:val="001079CC"/>
    <w:rsid w:val="001120EF"/>
    <w:rsid w:val="0011517F"/>
    <w:rsid w:val="00116539"/>
    <w:rsid w:val="00123437"/>
    <w:rsid w:val="00132323"/>
    <w:rsid w:val="00132326"/>
    <w:rsid w:val="00132970"/>
    <w:rsid w:val="001350B3"/>
    <w:rsid w:val="00137404"/>
    <w:rsid w:val="00137AE1"/>
    <w:rsid w:val="00141FE0"/>
    <w:rsid w:val="001428AF"/>
    <w:rsid w:val="00147FFB"/>
    <w:rsid w:val="0015113B"/>
    <w:rsid w:val="001512F3"/>
    <w:rsid w:val="001523A8"/>
    <w:rsid w:val="00155426"/>
    <w:rsid w:val="00155DE5"/>
    <w:rsid w:val="00160BB8"/>
    <w:rsid w:val="00165DFF"/>
    <w:rsid w:val="00165FDF"/>
    <w:rsid w:val="00166D7F"/>
    <w:rsid w:val="00166FCA"/>
    <w:rsid w:val="001671B8"/>
    <w:rsid w:val="00170994"/>
    <w:rsid w:val="00171D3F"/>
    <w:rsid w:val="001733F7"/>
    <w:rsid w:val="00174F5E"/>
    <w:rsid w:val="001750BD"/>
    <w:rsid w:val="00175D1B"/>
    <w:rsid w:val="00181DF0"/>
    <w:rsid w:val="001824A9"/>
    <w:rsid w:val="00184D83"/>
    <w:rsid w:val="001862F5"/>
    <w:rsid w:val="0018730F"/>
    <w:rsid w:val="00192A91"/>
    <w:rsid w:val="00192E2F"/>
    <w:rsid w:val="00193243"/>
    <w:rsid w:val="0019384E"/>
    <w:rsid w:val="0019593C"/>
    <w:rsid w:val="0019684C"/>
    <w:rsid w:val="00196D57"/>
    <w:rsid w:val="001972A8"/>
    <w:rsid w:val="001A5A19"/>
    <w:rsid w:val="001A7E6B"/>
    <w:rsid w:val="001B01EB"/>
    <w:rsid w:val="001B09D5"/>
    <w:rsid w:val="001B33D2"/>
    <w:rsid w:val="001B42F8"/>
    <w:rsid w:val="001B4ED1"/>
    <w:rsid w:val="001C294C"/>
    <w:rsid w:val="001C30B9"/>
    <w:rsid w:val="001C5E39"/>
    <w:rsid w:val="001C683B"/>
    <w:rsid w:val="001D1171"/>
    <w:rsid w:val="001D2F6D"/>
    <w:rsid w:val="001D5B29"/>
    <w:rsid w:val="001D74AA"/>
    <w:rsid w:val="001E29AC"/>
    <w:rsid w:val="001E2CC9"/>
    <w:rsid w:val="001F0333"/>
    <w:rsid w:val="001F202F"/>
    <w:rsid w:val="001F4D6D"/>
    <w:rsid w:val="001F6BA1"/>
    <w:rsid w:val="002017BE"/>
    <w:rsid w:val="00205FD7"/>
    <w:rsid w:val="002062E6"/>
    <w:rsid w:val="00206B49"/>
    <w:rsid w:val="002079F1"/>
    <w:rsid w:val="0021263C"/>
    <w:rsid w:val="0021526F"/>
    <w:rsid w:val="00216018"/>
    <w:rsid w:val="00217764"/>
    <w:rsid w:val="00217C00"/>
    <w:rsid w:val="0022152D"/>
    <w:rsid w:val="00221A33"/>
    <w:rsid w:val="00234663"/>
    <w:rsid w:val="002379E7"/>
    <w:rsid w:val="00241098"/>
    <w:rsid w:val="0024281E"/>
    <w:rsid w:val="0024302B"/>
    <w:rsid w:val="002430D8"/>
    <w:rsid w:val="002441C1"/>
    <w:rsid w:val="00250335"/>
    <w:rsid w:val="00251965"/>
    <w:rsid w:val="0025249B"/>
    <w:rsid w:val="00256427"/>
    <w:rsid w:val="00261688"/>
    <w:rsid w:val="00261997"/>
    <w:rsid w:val="00264A23"/>
    <w:rsid w:val="002654FB"/>
    <w:rsid w:val="002711C1"/>
    <w:rsid w:val="00271BA0"/>
    <w:rsid w:val="002724BB"/>
    <w:rsid w:val="00273346"/>
    <w:rsid w:val="00276CFF"/>
    <w:rsid w:val="002812D8"/>
    <w:rsid w:val="00282E62"/>
    <w:rsid w:val="00284493"/>
    <w:rsid w:val="002856AA"/>
    <w:rsid w:val="00287140"/>
    <w:rsid w:val="002900FF"/>
    <w:rsid w:val="0029176E"/>
    <w:rsid w:val="00292907"/>
    <w:rsid w:val="00295831"/>
    <w:rsid w:val="00297C81"/>
    <w:rsid w:val="002A002A"/>
    <w:rsid w:val="002A15C5"/>
    <w:rsid w:val="002A171D"/>
    <w:rsid w:val="002A304A"/>
    <w:rsid w:val="002A45BE"/>
    <w:rsid w:val="002A79D6"/>
    <w:rsid w:val="002B3143"/>
    <w:rsid w:val="002C2B67"/>
    <w:rsid w:val="002C3592"/>
    <w:rsid w:val="002C4FC4"/>
    <w:rsid w:val="002D30F1"/>
    <w:rsid w:val="002D4588"/>
    <w:rsid w:val="002D694E"/>
    <w:rsid w:val="002D7CBF"/>
    <w:rsid w:val="002E5288"/>
    <w:rsid w:val="002E5B48"/>
    <w:rsid w:val="002E5E33"/>
    <w:rsid w:val="002F0EB9"/>
    <w:rsid w:val="002F3EA5"/>
    <w:rsid w:val="002F434F"/>
    <w:rsid w:val="002F50D7"/>
    <w:rsid w:val="002F7759"/>
    <w:rsid w:val="00303510"/>
    <w:rsid w:val="00312655"/>
    <w:rsid w:val="0031309B"/>
    <w:rsid w:val="003138BD"/>
    <w:rsid w:val="003143FE"/>
    <w:rsid w:val="00315F50"/>
    <w:rsid w:val="003162F2"/>
    <w:rsid w:val="0031730A"/>
    <w:rsid w:val="003178D7"/>
    <w:rsid w:val="00317D5F"/>
    <w:rsid w:val="00320B43"/>
    <w:rsid w:val="0032147D"/>
    <w:rsid w:val="003214FB"/>
    <w:rsid w:val="00321626"/>
    <w:rsid w:val="00321EF4"/>
    <w:rsid w:val="00323A45"/>
    <w:rsid w:val="00325047"/>
    <w:rsid w:val="00327BDA"/>
    <w:rsid w:val="00335796"/>
    <w:rsid w:val="00336891"/>
    <w:rsid w:val="00342688"/>
    <w:rsid w:val="00354F2D"/>
    <w:rsid w:val="00361BE7"/>
    <w:rsid w:val="00361FEA"/>
    <w:rsid w:val="00362B89"/>
    <w:rsid w:val="003637BC"/>
    <w:rsid w:val="00363A73"/>
    <w:rsid w:val="0036484D"/>
    <w:rsid w:val="003653E9"/>
    <w:rsid w:val="0036601C"/>
    <w:rsid w:val="0037073A"/>
    <w:rsid w:val="003761BC"/>
    <w:rsid w:val="00377778"/>
    <w:rsid w:val="00381971"/>
    <w:rsid w:val="00384F32"/>
    <w:rsid w:val="00385205"/>
    <w:rsid w:val="003907BE"/>
    <w:rsid w:val="003922B5"/>
    <w:rsid w:val="0039400B"/>
    <w:rsid w:val="00396658"/>
    <w:rsid w:val="00396FD0"/>
    <w:rsid w:val="003A16F1"/>
    <w:rsid w:val="003A4A77"/>
    <w:rsid w:val="003B0359"/>
    <w:rsid w:val="003B1394"/>
    <w:rsid w:val="003B1B81"/>
    <w:rsid w:val="003B70A0"/>
    <w:rsid w:val="003C0185"/>
    <w:rsid w:val="003C05EB"/>
    <w:rsid w:val="003C2B4D"/>
    <w:rsid w:val="003C367E"/>
    <w:rsid w:val="003C6E1F"/>
    <w:rsid w:val="003C7257"/>
    <w:rsid w:val="003D3CB0"/>
    <w:rsid w:val="003E0CE5"/>
    <w:rsid w:val="003E120B"/>
    <w:rsid w:val="003E2A5B"/>
    <w:rsid w:val="003E3975"/>
    <w:rsid w:val="003E793A"/>
    <w:rsid w:val="003F0BF0"/>
    <w:rsid w:val="003F1922"/>
    <w:rsid w:val="003F6CCE"/>
    <w:rsid w:val="00400556"/>
    <w:rsid w:val="004017B7"/>
    <w:rsid w:val="00401AED"/>
    <w:rsid w:val="00402E54"/>
    <w:rsid w:val="00403E3C"/>
    <w:rsid w:val="00407583"/>
    <w:rsid w:val="0041054F"/>
    <w:rsid w:val="00411C9A"/>
    <w:rsid w:val="00413B98"/>
    <w:rsid w:val="004242E1"/>
    <w:rsid w:val="0042434F"/>
    <w:rsid w:val="00424A6B"/>
    <w:rsid w:val="00425C19"/>
    <w:rsid w:val="004334FD"/>
    <w:rsid w:val="00435AE4"/>
    <w:rsid w:val="004454ED"/>
    <w:rsid w:val="00445C21"/>
    <w:rsid w:val="00447530"/>
    <w:rsid w:val="004506BE"/>
    <w:rsid w:val="0045168F"/>
    <w:rsid w:val="00454620"/>
    <w:rsid w:val="00455044"/>
    <w:rsid w:val="00455B7D"/>
    <w:rsid w:val="00455D56"/>
    <w:rsid w:val="0046035F"/>
    <w:rsid w:val="004611CB"/>
    <w:rsid w:val="00462B14"/>
    <w:rsid w:val="0046773E"/>
    <w:rsid w:val="00467EF7"/>
    <w:rsid w:val="00470D3A"/>
    <w:rsid w:val="00472190"/>
    <w:rsid w:val="00473AB1"/>
    <w:rsid w:val="00480365"/>
    <w:rsid w:val="004808C4"/>
    <w:rsid w:val="00485D18"/>
    <w:rsid w:val="004A34CF"/>
    <w:rsid w:val="004A3872"/>
    <w:rsid w:val="004A39AC"/>
    <w:rsid w:val="004A43E3"/>
    <w:rsid w:val="004A4DCE"/>
    <w:rsid w:val="004B0077"/>
    <w:rsid w:val="004B0D35"/>
    <w:rsid w:val="004B17E1"/>
    <w:rsid w:val="004B2DB6"/>
    <w:rsid w:val="004B329D"/>
    <w:rsid w:val="004B36D1"/>
    <w:rsid w:val="004B4235"/>
    <w:rsid w:val="004B53D9"/>
    <w:rsid w:val="004B6708"/>
    <w:rsid w:val="004B6FE6"/>
    <w:rsid w:val="004C2093"/>
    <w:rsid w:val="004C26E0"/>
    <w:rsid w:val="004C3166"/>
    <w:rsid w:val="004D3FD8"/>
    <w:rsid w:val="004D56B2"/>
    <w:rsid w:val="004D62D2"/>
    <w:rsid w:val="004D63B2"/>
    <w:rsid w:val="004D7EEB"/>
    <w:rsid w:val="004E321F"/>
    <w:rsid w:val="004E3993"/>
    <w:rsid w:val="004E46DB"/>
    <w:rsid w:val="004E6022"/>
    <w:rsid w:val="004E6B0F"/>
    <w:rsid w:val="004E75C6"/>
    <w:rsid w:val="004F0D05"/>
    <w:rsid w:val="004F4A1F"/>
    <w:rsid w:val="004F4D64"/>
    <w:rsid w:val="004F600F"/>
    <w:rsid w:val="00501C48"/>
    <w:rsid w:val="00501F8E"/>
    <w:rsid w:val="00502716"/>
    <w:rsid w:val="00512632"/>
    <w:rsid w:val="00514995"/>
    <w:rsid w:val="005159A9"/>
    <w:rsid w:val="00515A17"/>
    <w:rsid w:val="00516D43"/>
    <w:rsid w:val="00516E6A"/>
    <w:rsid w:val="005177BA"/>
    <w:rsid w:val="00517F89"/>
    <w:rsid w:val="00520EA5"/>
    <w:rsid w:val="005263C7"/>
    <w:rsid w:val="00526717"/>
    <w:rsid w:val="00526DE5"/>
    <w:rsid w:val="00533D90"/>
    <w:rsid w:val="005366F0"/>
    <w:rsid w:val="00541FA2"/>
    <w:rsid w:val="00544345"/>
    <w:rsid w:val="00544F16"/>
    <w:rsid w:val="00545F93"/>
    <w:rsid w:val="005461C2"/>
    <w:rsid w:val="00546BFB"/>
    <w:rsid w:val="005500DC"/>
    <w:rsid w:val="00550C29"/>
    <w:rsid w:val="00552EE9"/>
    <w:rsid w:val="00553582"/>
    <w:rsid w:val="005549DB"/>
    <w:rsid w:val="0055667B"/>
    <w:rsid w:val="00562710"/>
    <w:rsid w:val="005631A2"/>
    <w:rsid w:val="00563BB7"/>
    <w:rsid w:val="00564248"/>
    <w:rsid w:val="0056455F"/>
    <w:rsid w:val="00564FD7"/>
    <w:rsid w:val="00567BA9"/>
    <w:rsid w:val="00570871"/>
    <w:rsid w:val="00575ADF"/>
    <w:rsid w:val="0057774F"/>
    <w:rsid w:val="005779F0"/>
    <w:rsid w:val="00577AD0"/>
    <w:rsid w:val="00577D2C"/>
    <w:rsid w:val="00581DE3"/>
    <w:rsid w:val="00584198"/>
    <w:rsid w:val="005872B8"/>
    <w:rsid w:val="00590447"/>
    <w:rsid w:val="005911CD"/>
    <w:rsid w:val="005915A2"/>
    <w:rsid w:val="005936EC"/>
    <w:rsid w:val="00593765"/>
    <w:rsid w:val="00595122"/>
    <w:rsid w:val="00597C84"/>
    <w:rsid w:val="005A1CB2"/>
    <w:rsid w:val="005A62A3"/>
    <w:rsid w:val="005A6B43"/>
    <w:rsid w:val="005A7604"/>
    <w:rsid w:val="005B2311"/>
    <w:rsid w:val="005B29C4"/>
    <w:rsid w:val="005B34E2"/>
    <w:rsid w:val="005B4DCC"/>
    <w:rsid w:val="005B51BB"/>
    <w:rsid w:val="005B5F80"/>
    <w:rsid w:val="005C28E2"/>
    <w:rsid w:val="005C2A66"/>
    <w:rsid w:val="005C59B2"/>
    <w:rsid w:val="005C7921"/>
    <w:rsid w:val="005C7C2D"/>
    <w:rsid w:val="005D1192"/>
    <w:rsid w:val="005D1F65"/>
    <w:rsid w:val="005D3C58"/>
    <w:rsid w:val="005D52F7"/>
    <w:rsid w:val="005D64E8"/>
    <w:rsid w:val="005E0956"/>
    <w:rsid w:val="005E1EAA"/>
    <w:rsid w:val="005E349E"/>
    <w:rsid w:val="005E459C"/>
    <w:rsid w:val="005E49F1"/>
    <w:rsid w:val="005E6F85"/>
    <w:rsid w:val="005F0486"/>
    <w:rsid w:val="005F056A"/>
    <w:rsid w:val="005F0577"/>
    <w:rsid w:val="005F26BC"/>
    <w:rsid w:val="005F4426"/>
    <w:rsid w:val="005F6CE9"/>
    <w:rsid w:val="00601C22"/>
    <w:rsid w:val="00602F02"/>
    <w:rsid w:val="00603072"/>
    <w:rsid w:val="00603CBE"/>
    <w:rsid w:val="00603E09"/>
    <w:rsid w:val="006049F1"/>
    <w:rsid w:val="00605C2E"/>
    <w:rsid w:val="0060665C"/>
    <w:rsid w:val="0060767E"/>
    <w:rsid w:val="006078A9"/>
    <w:rsid w:val="0061130B"/>
    <w:rsid w:val="006133AB"/>
    <w:rsid w:val="00613C80"/>
    <w:rsid w:val="0061537A"/>
    <w:rsid w:val="00615D29"/>
    <w:rsid w:val="00617DEB"/>
    <w:rsid w:val="00622D36"/>
    <w:rsid w:val="00622F60"/>
    <w:rsid w:val="0062344C"/>
    <w:rsid w:val="006245FC"/>
    <w:rsid w:val="006270EF"/>
    <w:rsid w:val="006272BA"/>
    <w:rsid w:val="00633577"/>
    <w:rsid w:val="00635133"/>
    <w:rsid w:val="00635210"/>
    <w:rsid w:val="006365D4"/>
    <w:rsid w:val="00637CD4"/>
    <w:rsid w:val="00641109"/>
    <w:rsid w:val="00643A1F"/>
    <w:rsid w:val="00645CE3"/>
    <w:rsid w:val="006469C1"/>
    <w:rsid w:val="00654A6D"/>
    <w:rsid w:val="0065695C"/>
    <w:rsid w:val="00662F1A"/>
    <w:rsid w:val="0066630F"/>
    <w:rsid w:val="006677A8"/>
    <w:rsid w:val="00670E7E"/>
    <w:rsid w:val="00672CA8"/>
    <w:rsid w:val="0067477A"/>
    <w:rsid w:val="0068424B"/>
    <w:rsid w:val="0068521C"/>
    <w:rsid w:val="00687518"/>
    <w:rsid w:val="00691174"/>
    <w:rsid w:val="00693D4E"/>
    <w:rsid w:val="0069429D"/>
    <w:rsid w:val="006952F3"/>
    <w:rsid w:val="0069572C"/>
    <w:rsid w:val="00695770"/>
    <w:rsid w:val="006A0378"/>
    <w:rsid w:val="006A17C1"/>
    <w:rsid w:val="006A74E6"/>
    <w:rsid w:val="006B49E7"/>
    <w:rsid w:val="006B6768"/>
    <w:rsid w:val="006C01AF"/>
    <w:rsid w:val="006C49AE"/>
    <w:rsid w:val="006C5A20"/>
    <w:rsid w:val="006C723F"/>
    <w:rsid w:val="006C7705"/>
    <w:rsid w:val="006D022C"/>
    <w:rsid w:val="006D0909"/>
    <w:rsid w:val="006D1216"/>
    <w:rsid w:val="006D1D97"/>
    <w:rsid w:val="006D1F82"/>
    <w:rsid w:val="006D5DF8"/>
    <w:rsid w:val="006E6FB9"/>
    <w:rsid w:val="006F031A"/>
    <w:rsid w:val="006F074E"/>
    <w:rsid w:val="006F1646"/>
    <w:rsid w:val="006F594D"/>
    <w:rsid w:val="006F59E9"/>
    <w:rsid w:val="006F65BE"/>
    <w:rsid w:val="00700043"/>
    <w:rsid w:val="00700906"/>
    <w:rsid w:val="00701634"/>
    <w:rsid w:val="00702496"/>
    <w:rsid w:val="00702842"/>
    <w:rsid w:val="00702EFC"/>
    <w:rsid w:val="007046AE"/>
    <w:rsid w:val="0070610F"/>
    <w:rsid w:val="007064B9"/>
    <w:rsid w:val="0070772E"/>
    <w:rsid w:val="0071089B"/>
    <w:rsid w:val="00711F02"/>
    <w:rsid w:val="00712064"/>
    <w:rsid w:val="007152A8"/>
    <w:rsid w:val="00715515"/>
    <w:rsid w:val="00716DF1"/>
    <w:rsid w:val="00720E8F"/>
    <w:rsid w:val="0072191A"/>
    <w:rsid w:val="00725BB3"/>
    <w:rsid w:val="00727FAE"/>
    <w:rsid w:val="007338FE"/>
    <w:rsid w:val="00733985"/>
    <w:rsid w:val="00734F5A"/>
    <w:rsid w:val="0075033D"/>
    <w:rsid w:val="007504B8"/>
    <w:rsid w:val="00750E16"/>
    <w:rsid w:val="007532B8"/>
    <w:rsid w:val="00753F64"/>
    <w:rsid w:val="0075420D"/>
    <w:rsid w:val="0075469F"/>
    <w:rsid w:val="00754CE7"/>
    <w:rsid w:val="007575FC"/>
    <w:rsid w:val="00763D71"/>
    <w:rsid w:val="00775F63"/>
    <w:rsid w:val="00782F9F"/>
    <w:rsid w:val="00784362"/>
    <w:rsid w:val="00792C23"/>
    <w:rsid w:val="00795A8C"/>
    <w:rsid w:val="00796D4A"/>
    <w:rsid w:val="007A2490"/>
    <w:rsid w:val="007A73C8"/>
    <w:rsid w:val="007B104F"/>
    <w:rsid w:val="007B11ED"/>
    <w:rsid w:val="007B325A"/>
    <w:rsid w:val="007B38C5"/>
    <w:rsid w:val="007B4641"/>
    <w:rsid w:val="007B5528"/>
    <w:rsid w:val="007C1168"/>
    <w:rsid w:val="007C40A0"/>
    <w:rsid w:val="007C5922"/>
    <w:rsid w:val="007C7ECE"/>
    <w:rsid w:val="007D3837"/>
    <w:rsid w:val="007D4792"/>
    <w:rsid w:val="007D54DF"/>
    <w:rsid w:val="007E0427"/>
    <w:rsid w:val="007E125C"/>
    <w:rsid w:val="007F1142"/>
    <w:rsid w:val="007F2B46"/>
    <w:rsid w:val="007F4B10"/>
    <w:rsid w:val="0080292B"/>
    <w:rsid w:val="00803EE6"/>
    <w:rsid w:val="00807047"/>
    <w:rsid w:val="00810230"/>
    <w:rsid w:val="00811427"/>
    <w:rsid w:val="00811C8B"/>
    <w:rsid w:val="008143A6"/>
    <w:rsid w:val="00817747"/>
    <w:rsid w:val="00821459"/>
    <w:rsid w:val="00822AE9"/>
    <w:rsid w:val="00823D02"/>
    <w:rsid w:val="0082413F"/>
    <w:rsid w:val="00825FB6"/>
    <w:rsid w:val="00831882"/>
    <w:rsid w:val="00834250"/>
    <w:rsid w:val="00834C01"/>
    <w:rsid w:val="00835195"/>
    <w:rsid w:val="00835616"/>
    <w:rsid w:val="00845115"/>
    <w:rsid w:val="008469D5"/>
    <w:rsid w:val="00851965"/>
    <w:rsid w:val="00852454"/>
    <w:rsid w:val="00854434"/>
    <w:rsid w:val="00854599"/>
    <w:rsid w:val="008560DC"/>
    <w:rsid w:val="00856E31"/>
    <w:rsid w:val="0086012C"/>
    <w:rsid w:val="008610A5"/>
    <w:rsid w:val="00861E9C"/>
    <w:rsid w:val="00873464"/>
    <w:rsid w:val="00873B53"/>
    <w:rsid w:val="00874543"/>
    <w:rsid w:val="00875A52"/>
    <w:rsid w:val="00881350"/>
    <w:rsid w:val="008818B5"/>
    <w:rsid w:val="008839AE"/>
    <w:rsid w:val="008869A3"/>
    <w:rsid w:val="00886C1B"/>
    <w:rsid w:val="00887EAF"/>
    <w:rsid w:val="008928B5"/>
    <w:rsid w:val="0089389B"/>
    <w:rsid w:val="00894E7D"/>
    <w:rsid w:val="008A0102"/>
    <w:rsid w:val="008A0108"/>
    <w:rsid w:val="008A02F1"/>
    <w:rsid w:val="008A03C2"/>
    <w:rsid w:val="008A0A36"/>
    <w:rsid w:val="008A2D4B"/>
    <w:rsid w:val="008A5786"/>
    <w:rsid w:val="008B187B"/>
    <w:rsid w:val="008C082C"/>
    <w:rsid w:val="008C1880"/>
    <w:rsid w:val="008C2D3C"/>
    <w:rsid w:val="008C7600"/>
    <w:rsid w:val="008C7C6D"/>
    <w:rsid w:val="008D19EF"/>
    <w:rsid w:val="008D6BAF"/>
    <w:rsid w:val="008D7053"/>
    <w:rsid w:val="008E0E10"/>
    <w:rsid w:val="008E4776"/>
    <w:rsid w:val="008E7D05"/>
    <w:rsid w:val="008F08C6"/>
    <w:rsid w:val="008F0EE7"/>
    <w:rsid w:val="008F3CA5"/>
    <w:rsid w:val="008F4135"/>
    <w:rsid w:val="008F43C6"/>
    <w:rsid w:val="008F5869"/>
    <w:rsid w:val="008F7BC4"/>
    <w:rsid w:val="009001CA"/>
    <w:rsid w:val="00901A58"/>
    <w:rsid w:val="00902F25"/>
    <w:rsid w:val="009030DC"/>
    <w:rsid w:val="00903553"/>
    <w:rsid w:val="0090418C"/>
    <w:rsid w:val="009051AB"/>
    <w:rsid w:val="009129A2"/>
    <w:rsid w:val="009133A1"/>
    <w:rsid w:val="00921523"/>
    <w:rsid w:val="00924459"/>
    <w:rsid w:val="00924DFE"/>
    <w:rsid w:val="009255A4"/>
    <w:rsid w:val="00926B66"/>
    <w:rsid w:val="00931FB1"/>
    <w:rsid w:val="00933040"/>
    <w:rsid w:val="00933642"/>
    <w:rsid w:val="0093570C"/>
    <w:rsid w:val="009363AA"/>
    <w:rsid w:val="00936AB9"/>
    <w:rsid w:val="009454C5"/>
    <w:rsid w:val="00946471"/>
    <w:rsid w:val="009508BB"/>
    <w:rsid w:val="00950C4F"/>
    <w:rsid w:val="00952553"/>
    <w:rsid w:val="0095350F"/>
    <w:rsid w:val="009601E0"/>
    <w:rsid w:val="00960209"/>
    <w:rsid w:val="00961BBA"/>
    <w:rsid w:val="009666E3"/>
    <w:rsid w:val="00972221"/>
    <w:rsid w:val="009727B2"/>
    <w:rsid w:val="0097337C"/>
    <w:rsid w:val="00974257"/>
    <w:rsid w:val="0099113A"/>
    <w:rsid w:val="009942FE"/>
    <w:rsid w:val="009949F0"/>
    <w:rsid w:val="00994D38"/>
    <w:rsid w:val="0099624D"/>
    <w:rsid w:val="00997353"/>
    <w:rsid w:val="009B200D"/>
    <w:rsid w:val="009B3EC8"/>
    <w:rsid w:val="009B62D4"/>
    <w:rsid w:val="009C04A6"/>
    <w:rsid w:val="009C2591"/>
    <w:rsid w:val="009C4359"/>
    <w:rsid w:val="009C5D1B"/>
    <w:rsid w:val="009C7698"/>
    <w:rsid w:val="009D0675"/>
    <w:rsid w:val="009D265C"/>
    <w:rsid w:val="009D3BDE"/>
    <w:rsid w:val="009D76FE"/>
    <w:rsid w:val="009E0FF5"/>
    <w:rsid w:val="009F0151"/>
    <w:rsid w:val="009F0229"/>
    <w:rsid w:val="009F1DCE"/>
    <w:rsid w:val="009F2591"/>
    <w:rsid w:val="009F3202"/>
    <w:rsid w:val="009F3D32"/>
    <w:rsid w:val="009F3ED7"/>
    <w:rsid w:val="009F5C56"/>
    <w:rsid w:val="009F5EFB"/>
    <w:rsid w:val="00A07E1A"/>
    <w:rsid w:val="00A12D62"/>
    <w:rsid w:val="00A130FB"/>
    <w:rsid w:val="00A13292"/>
    <w:rsid w:val="00A16B1A"/>
    <w:rsid w:val="00A20C79"/>
    <w:rsid w:val="00A20F8F"/>
    <w:rsid w:val="00A228C0"/>
    <w:rsid w:val="00A24D79"/>
    <w:rsid w:val="00A26A3D"/>
    <w:rsid w:val="00A3167F"/>
    <w:rsid w:val="00A32103"/>
    <w:rsid w:val="00A32266"/>
    <w:rsid w:val="00A3448C"/>
    <w:rsid w:val="00A35A5D"/>
    <w:rsid w:val="00A401EC"/>
    <w:rsid w:val="00A40714"/>
    <w:rsid w:val="00A41E3F"/>
    <w:rsid w:val="00A434E3"/>
    <w:rsid w:val="00A47A85"/>
    <w:rsid w:val="00A5029C"/>
    <w:rsid w:val="00A50A68"/>
    <w:rsid w:val="00A56A20"/>
    <w:rsid w:val="00A57F0A"/>
    <w:rsid w:val="00A70088"/>
    <w:rsid w:val="00A72C0E"/>
    <w:rsid w:val="00A73626"/>
    <w:rsid w:val="00A74F1A"/>
    <w:rsid w:val="00A82529"/>
    <w:rsid w:val="00A838F9"/>
    <w:rsid w:val="00A848AD"/>
    <w:rsid w:val="00A85169"/>
    <w:rsid w:val="00A85627"/>
    <w:rsid w:val="00A867C2"/>
    <w:rsid w:val="00A86BC6"/>
    <w:rsid w:val="00A91165"/>
    <w:rsid w:val="00A942A3"/>
    <w:rsid w:val="00A97B32"/>
    <w:rsid w:val="00A97BF9"/>
    <w:rsid w:val="00A97EA1"/>
    <w:rsid w:val="00AA6541"/>
    <w:rsid w:val="00AB3665"/>
    <w:rsid w:val="00AB6A07"/>
    <w:rsid w:val="00AC1154"/>
    <w:rsid w:val="00AC2D62"/>
    <w:rsid w:val="00AC3461"/>
    <w:rsid w:val="00AC489B"/>
    <w:rsid w:val="00AC4BB6"/>
    <w:rsid w:val="00AC660B"/>
    <w:rsid w:val="00AC7BA9"/>
    <w:rsid w:val="00AD5E83"/>
    <w:rsid w:val="00AE0EF6"/>
    <w:rsid w:val="00AE127C"/>
    <w:rsid w:val="00AE2A7F"/>
    <w:rsid w:val="00AE6000"/>
    <w:rsid w:val="00AE69D4"/>
    <w:rsid w:val="00AE6EE7"/>
    <w:rsid w:val="00AE7C49"/>
    <w:rsid w:val="00AF2A42"/>
    <w:rsid w:val="00AF4977"/>
    <w:rsid w:val="00AF5DDF"/>
    <w:rsid w:val="00AF763C"/>
    <w:rsid w:val="00AF799A"/>
    <w:rsid w:val="00B04708"/>
    <w:rsid w:val="00B04FD6"/>
    <w:rsid w:val="00B063BC"/>
    <w:rsid w:val="00B0709D"/>
    <w:rsid w:val="00B07811"/>
    <w:rsid w:val="00B11263"/>
    <w:rsid w:val="00B129A4"/>
    <w:rsid w:val="00B213EC"/>
    <w:rsid w:val="00B23148"/>
    <w:rsid w:val="00B310A5"/>
    <w:rsid w:val="00B32BCB"/>
    <w:rsid w:val="00B3478E"/>
    <w:rsid w:val="00B35BDD"/>
    <w:rsid w:val="00B362C3"/>
    <w:rsid w:val="00B400E9"/>
    <w:rsid w:val="00B40289"/>
    <w:rsid w:val="00B405FD"/>
    <w:rsid w:val="00B40878"/>
    <w:rsid w:val="00B436D5"/>
    <w:rsid w:val="00B44871"/>
    <w:rsid w:val="00B45F48"/>
    <w:rsid w:val="00B463FD"/>
    <w:rsid w:val="00B472D0"/>
    <w:rsid w:val="00B47CC5"/>
    <w:rsid w:val="00B512B3"/>
    <w:rsid w:val="00B566F4"/>
    <w:rsid w:val="00B6045C"/>
    <w:rsid w:val="00B61EE8"/>
    <w:rsid w:val="00B64FAF"/>
    <w:rsid w:val="00B6618A"/>
    <w:rsid w:val="00B66292"/>
    <w:rsid w:val="00B671B1"/>
    <w:rsid w:val="00B709BD"/>
    <w:rsid w:val="00B738E3"/>
    <w:rsid w:val="00B770FF"/>
    <w:rsid w:val="00B84AB9"/>
    <w:rsid w:val="00B8547A"/>
    <w:rsid w:val="00B9197A"/>
    <w:rsid w:val="00B91D0A"/>
    <w:rsid w:val="00B91E08"/>
    <w:rsid w:val="00B928BC"/>
    <w:rsid w:val="00B93442"/>
    <w:rsid w:val="00B9400A"/>
    <w:rsid w:val="00BA0240"/>
    <w:rsid w:val="00BA0677"/>
    <w:rsid w:val="00BA1BE0"/>
    <w:rsid w:val="00BA28D1"/>
    <w:rsid w:val="00BA308D"/>
    <w:rsid w:val="00BA5FCF"/>
    <w:rsid w:val="00BA60C1"/>
    <w:rsid w:val="00BA6DE4"/>
    <w:rsid w:val="00BA7275"/>
    <w:rsid w:val="00BB04EB"/>
    <w:rsid w:val="00BB09E1"/>
    <w:rsid w:val="00BB15C2"/>
    <w:rsid w:val="00BB7144"/>
    <w:rsid w:val="00BC1D15"/>
    <w:rsid w:val="00BC2CAA"/>
    <w:rsid w:val="00BC3469"/>
    <w:rsid w:val="00BC35BB"/>
    <w:rsid w:val="00BC35EE"/>
    <w:rsid w:val="00BC44A8"/>
    <w:rsid w:val="00BC6775"/>
    <w:rsid w:val="00BC687E"/>
    <w:rsid w:val="00BD0119"/>
    <w:rsid w:val="00BD2849"/>
    <w:rsid w:val="00BD2979"/>
    <w:rsid w:val="00BD33AC"/>
    <w:rsid w:val="00BD53FE"/>
    <w:rsid w:val="00BD5977"/>
    <w:rsid w:val="00BD6103"/>
    <w:rsid w:val="00BE03B6"/>
    <w:rsid w:val="00BE25CD"/>
    <w:rsid w:val="00BE32C1"/>
    <w:rsid w:val="00BE77F8"/>
    <w:rsid w:val="00BF11BB"/>
    <w:rsid w:val="00BF202E"/>
    <w:rsid w:val="00BF3CA2"/>
    <w:rsid w:val="00BF4DCE"/>
    <w:rsid w:val="00C0505D"/>
    <w:rsid w:val="00C053F5"/>
    <w:rsid w:val="00C0709F"/>
    <w:rsid w:val="00C07A39"/>
    <w:rsid w:val="00C07CCF"/>
    <w:rsid w:val="00C13489"/>
    <w:rsid w:val="00C23595"/>
    <w:rsid w:val="00C254DD"/>
    <w:rsid w:val="00C264C3"/>
    <w:rsid w:val="00C30561"/>
    <w:rsid w:val="00C30BAF"/>
    <w:rsid w:val="00C32A35"/>
    <w:rsid w:val="00C33CBE"/>
    <w:rsid w:val="00C4189C"/>
    <w:rsid w:val="00C44812"/>
    <w:rsid w:val="00C465B5"/>
    <w:rsid w:val="00C46CA2"/>
    <w:rsid w:val="00C5028D"/>
    <w:rsid w:val="00C51AF6"/>
    <w:rsid w:val="00C51D52"/>
    <w:rsid w:val="00C57438"/>
    <w:rsid w:val="00C628AF"/>
    <w:rsid w:val="00C64598"/>
    <w:rsid w:val="00C70BFB"/>
    <w:rsid w:val="00C713D7"/>
    <w:rsid w:val="00C7211D"/>
    <w:rsid w:val="00C73014"/>
    <w:rsid w:val="00C74FCF"/>
    <w:rsid w:val="00C75DEE"/>
    <w:rsid w:val="00C770EE"/>
    <w:rsid w:val="00C81A79"/>
    <w:rsid w:val="00C85235"/>
    <w:rsid w:val="00C8578A"/>
    <w:rsid w:val="00C87355"/>
    <w:rsid w:val="00C94395"/>
    <w:rsid w:val="00C94559"/>
    <w:rsid w:val="00C9500B"/>
    <w:rsid w:val="00C96602"/>
    <w:rsid w:val="00CA46E5"/>
    <w:rsid w:val="00CB18BD"/>
    <w:rsid w:val="00CB37AF"/>
    <w:rsid w:val="00CB3EAA"/>
    <w:rsid w:val="00CB4D26"/>
    <w:rsid w:val="00CB798B"/>
    <w:rsid w:val="00CC1740"/>
    <w:rsid w:val="00CD1D4B"/>
    <w:rsid w:val="00CD4912"/>
    <w:rsid w:val="00CE3300"/>
    <w:rsid w:val="00CE611C"/>
    <w:rsid w:val="00CE6567"/>
    <w:rsid w:val="00CE7B1A"/>
    <w:rsid w:val="00CF2F5B"/>
    <w:rsid w:val="00CF3FBD"/>
    <w:rsid w:val="00CF4C16"/>
    <w:rsid w:val="00D01428"/>
    <w:rsid w:val="00D0144C"/>
    <w:rsid w:val="00D03A65"/>
    <w:rsid w:val="00D068A7"/>
    <w:rsid w:val="00D14326"/>
    <w:rsid w:val="00D14AAB"/>
    <w:rsid w:val="00D15C41"/>
    <w:rsid w:val="00D1652A"/>
    <w:rsid w:val="00D16DCB"/>
    <w:rsid w:val="00D2093F"/>
    <w:rsid w:val="00D22013"/>
    <w:rsid w:val="00D22A67"/>
    <w:rsid w:val="00D25C3B"/>
    <w:rsid w:val="00D27316"/>
    <w:rsid w:val="00D30798"/>
    <w:rsid w:val="00D32F89"/>
    <w:rsid w:val="00D33176"/>
    <w:rsid w:val="00D3356D"/>
    <w:rsid w:val="00D34112"/>
    <w:rsid w:val="00D341B5"/>
    <w:rsid w:val="00D344C0"/>
    <w:rsid w:val="00D366D5"/>
    <w:rsid w:val="00D400A1"/>
    <w:rsid w:val="00D40ECC"/>
    <w:rsid w:val="00D474D9"/>
    <w:rsid w:val="00D538F6"/>
    <w:rsid w:val="00D53D84"/>
    <w:rsid w:val="00D562F5"/>
    <w:rsid w:val="00D606F5"/>
    <w:rsid w:val="00D60EC5"/>
    <w:rsid w:val="00D63EE9"/>
    <w:rsid w:val="00D71650"/>
    <w:rsid w:val="00D72793"/>
    <w:rsid w:val="00D73C00"/>
    <w:rsid w:val="00D74B15"/>
    <w:rsid w:val="00D753AE"/>
    <w:rsid w:val="00D75973"/>
    <w:rsid w:val="00D76778"/>
    <w:rsid w:val="00D76A92"/>
    <w:rsid w:val="00D777B9"/>
    <w:rsid w:val="00D80ACF"/>
    <w:rsid w:val="00D8360C"/>
    <w:rsid w:val="00D87AA2"/>
    <w:rsid w:val="00D901C4"/>
    <w:rsid w:val="00D907FD"/>
    <w:rsid w:val="00D92251"/>
    <w:rsid w:val="00D92576"/>
    <w:rsid w:val="00D92700"/>
    <w:rsid w:val="00D93117"/>
    <w:rsid w:val="00D93809"/>
    <w:rsid w:val="00D95C73"/>
    <w:rsid w:val="00D96F6D"/>
    <w:rsid w:val="00DA296A"/>
    <w:rsid w:val="00DA3548"/>
    <w:rsid w:val="00DB249C"/>
    <w:rsid w:val="00DB2E0E"/>
    <w:rsid w:val="00DB58F2"/>
    <w:rsid w:val="00DB5B82"/>
    <w:rsid w:val="00DB7C3B"/>
    <w:rsid w:val="00DC0795"/>
    <w:rsid w:val="00DC0DB5"/>
    <w:rsid w:val="00DC2FAA"/>
    <w:rsid w:val="00DC38D1"/>
    <w:rsid w:val="00DC4D92"/>
    <w:rsid w:val="00DC50E0"/>
    <w:rsid w:val="00DC5FEA"/>
    <w:rsid w:val="00DC6EA3"/>
    <w:rsid w:val="00DC7F38"/>
    <w:rsid w:val="00DD243A"/>
    <w:rsid w:val="00DD3F93"/>
    <w:rsid w:val="00DD4C1F"/>
    <w:rsid w:val="00DD4C61"/>
    <w:rsid w:val="00DD6D6B"/>
    <w:rsid w:val="00DD75B1"/>
    <w:rsid w:val="00DE0C12"/>
    <w:rsid w:val="00DE27EB"/>
    <w:rsid w:val="00DE7D3B"/>
    <w:rsid w:val="00DF104D"/>
    <w:rsid w:val="00DF4DB8"/>
    <w:rsid w:val="00DF4FE0"/>
    <w:rsid w:val="00DF51E2"/>
    <w:rsid w:val="00E01531"/>
    <w:rsid w:val="00E01D50"/>
    <w:rsid w:val="00E02167"/>
    <w:rsid w:val="00E12334"/>
    <w:rsid w:val="00E12FDB"/>
    <w:rsid w:val="00E13C19"/>
    <w:rsid w:val="00E20537"/>
    <w:rsid w:val="00E21091"/>
    <w:rsid w:val="00E230C5"/>
    <w:rsid w:val="00E24184"/>
    <w:rsid w:val="00E247DE"/>
    <w:rsid w:val="00E251DB"/>
    <w:rsid w:val="00E26306"/>
    <w:rsid w:val="00E304B8"/>
    <w:rsid w:val="00E3113A"/>
    <w:rsid w:val="00E36B53"/>
    <w:rsid w:val="00E40027"/>
    <w:rsid w:val="00E40CDF"/>
    <w:rsid w:val="00E42ED1"/>
    <w:rsid w:val="00E44F1C"/>
    <w:rsid w:val="00E465F8"/>
    <w:rsid w:val="00E47EC8"/>
    <w:rsid w:val="00E502AB"/>
    <w:rsid w:val="00E504AB"/>
    <w:rsid w:val="00E506CF"/>
    <w:rsid w:val="00E52889"/>
    <w:rsid w:val="00E53007"/>
    <w:rsid w:val="00E551D3"/>
    <w:rsid w:val="00E628F1"/>
    <w:rsid w:val="00E62EB0"/>
    <w:rsid w:val="00E669B6"/>
    <w:rsid w:val="00E66B40"/>
    <w:rsid w:val="00E67E7C"/>
    <w:rsid w:val="00E83DDB"/>
    <w:rsid w:val="00E86B9B"/>
    <w:rsid w:val="00E86F8E"/>
    <w:rsid w:val="00E90C48"/>
    <w:rsid w:val="00E94036"/>
    <w:rsid w:val="00E941E7"/>
    <w:rsid w:val="00E97B1D"/>
    <w:rsid w:val="00EA1D48"/>
    <w:rsid w:val="00EA305A"/>
    <w:rsid w:val="00EA3E38"/>
    <w:rsid w:val="00EA7F1E"/>
    <w:rsid w:val="00EB0717"/>
    <w:rsid w:val="00EB1BF3"/>
    <w:rsid w:val="00EB2163"/>
    <w:rsid w:val="00EB3765"/>
    <w:rsid w:val="00EB3C61"/>
    <w:rsid w:val="00EB5314"/>
    <w:rsid w:val="00EB5AF7"/>
    <w:rsid w:val="00EB60E6"/>
    <w:rsid w:val="00EB6D7F"/>
    <w:rsid w:val="00EB705B"/>
    <w:rsid w:val="00EB777E"/>
    <w:rsid w:val="00EB7DE6"/>
    <w:rsid w:val="00EC3C1F"/>
    <w:rsid w:val="00EC4D13"/>
    <w:rsid w:val="00EC7CEE"/>
    <w:rsid w:val="00ED0D46"/>
    <w:rsid w:val="00ED10CD"/>
    <w:rsid w:val="00ED52FF"/>
    <w:rsid w:val="00ED7F29"/>
    <w:rsid w:val="00EE0BA4"/>
    <w:rsid w:val="00EE41C7"/>
    <w:rsid w:val="00EE6BD4"/>
    <w:rsid w:val="00EE6C32"/>
    <w:rsid w:val="00EE6E5E"/>
    <w:rsid w:val="00EE7255"/>
    <w:rsid w:val="00EF14CF"/>
    <w:rsid w:val="00EF1EB2"/>
    <w:rsid w:val="00EF46BC"/>
    <w:rsid w:val="00EF4976"/>
    <w:rsid w:val="00EF4C96"/>
    <w:rsid w:val="00EF543A"/>
    <w:rsid w:val="00EF682C"/>
    <w:rsid w:val="00F0780B"/>
    <w:rsid w:val="00F078B6"/>
    <w:rsid w:val="00F17148"/>
    <w:rsid w:val="00F205A6"/>
    <w:rsid w:val="00F20CA4"/>
    <w:rsid w:val="00F25290"/>
    <w:rsid w:val="00F316E1"/>
    <w:rsid w:val="00F31E81"/>
    <w:rsid w:val="00F325EA"/>
    <w:rsid w:val="00F34627"/>
    <w:rsid w:val="00F34EEC"/>
    <w:rsid w:val="00F353D3"/>
    <w:rsid w:val="00F4019C"/>
    <w:rsid w:val="00F43DBD"/>
    <w:rsid w:val="00F50F33"/>
    <w:rsid w:val="00F528F5"/>
    <w:rsid w:val="00F5680C"/>
    <w:rsid w:val="00F578DA"/>
    <w:rsid w:val="00F602E7"/>
    <w:rsid w:val="00F65E8C"/>
    <w:rsid w:val="00F66651"/>
    <w:rsid w:val="00F7397E"/>
    <w:rsid w:val="00F742C6"/>
    <w:rsid w:val="00F75AA3"/>
    <w:rsid w:val="00F77AB9"/>
    <w:rsid w:val="00F77C7C"/>
    <w:rsid w:val="00F77D60"/>
    <w:rsid w:val="00F80230"/>
    <w:rsid w:val="00F865BD"/>
    <w:rsid w:val="00F86686"/>
    <w:rsid w:val="00F86706"/>
    <w:rsid w:val="00F87E6D"/>
    <w:rsid w:val="00F905DC"/>
    <w:rsid w:val="00F90AFA"/>
    <w:rsid w:val="00F92121"/>
    <w:rsid w:val="00F934C0"/>
    <w:rsid w:val="00F93A22"/>
    <w:rsid w:val="00F93E39"/>
    <w:rsid w:val="00F95760"/>
    <w:rsid w:val="00F96B3C"/>
    <w:rsid w:val="00F972A6"/>
    <w:rsid w:val="00F97A67"/>
    <w:rsid w:val="00FA187C"/>
    <w:rsid w:val="00FA1949"/>
    <w:rsid w:val="00FA324A"/>
    <w:rsid w:val="00FA3353"/>
    <w:rsid w:val="00FA3F87"/>
    <w:rsid w:val="00FA5357"/>
    <w:rsid w:val="00FA66EA"/>
    <w:rsid w:val="00FB225A"/>
    <w:rsid w:val="00FB3846"/>
    <w:rsid w:val="00FB6035"/>
    <w:rsid w:val="00FC03AB"/>
    <w:rsid w:val="00FC0A27"/>
    <w:rsid w:val="00FC3232"/>
    <w:rsid w:val="00FC616F"/>
    <w:rsid w:val="00FD6451"/>
    <w:rsid w:val="00FD6DF8"/>
    <w:rsid w:val="00FF6F7D"/>
    <w:rsid w:val="00FF761D"/>
    <w:rsid w:val="00FF7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382300"/>
  <w15:docId w15:val="{2A5159E4-3195-4496-852C-BFF745323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1971"/>
    <w:pPr>
      <w:spacing w:after="0" w:line="240" w:lineRule="auto"/>
    </w:pPr>
    <w:rPr>
      <w:rFonts w:ascii="Times New Roman" w:hAnsi="Times New Roman" w:cs="Times New Roman"/>
      <w:sz w:val="24"/>
      <w:szCs w:val="24"/>
      <w:lang w:eastAsia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38197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En-tte">
    <w:name w:val="header"/>
    <w:basedOn w:val="Normal"/>
    <w:link w:val="En-tteCar"/>
    <w:uiPriority w:val="99"/>
    <w:unhideWhenUsed/>
    <w:rsid w:val="00381971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381971"/>
    <w:rPr>
      <w:rFonts w:ascii="Times New Roman" w:hAnsi="Times New Roman" w:cs="Times New Roman"/>
      <w:sz w:val="24"/>
      <w:szCs w:val="24"/>
      <w:lang w:eastAsia="en-CA"/>
    </w:rPr>
  </w:style>
  <w:style w:type="paragraph" w:styleId="Pieddepage">
    <w:name w:val="footer"/>
    <w:basedOn w:val="Normal"/>
    <w:link w:val="PieddepageCar"/>
    <w:uiPriority w:val="99"/>
    <w:unhideWhenUsed/>
    <w:rsid w:val="00381971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381971"/>
    <w:rPr>
      <w:rFonts w:ascii="Times New Roman" w:hAnsi="Times New Roman" w:cs="Times New Roman"/>
      <w:sz w:val="24"/>
      <w:szCs w:val="24"/>
      <w:lang w:eastAsia="en-CA"/>
    </w:rPr>
  </w:style>
  <w:style w:type="character" w:styleId="Lienhypertexte">
    <w:name w:val="Hyperlink"/>
    <w:basedOn w:val="Policepardfaut"/>
    <w:uiPriority w:val="99"/>
    <w:unhideWhenUsed/>
    <w:rsid w:val="00381971"/>
    <w:rPr>
      <w:color w:val="0000FF" w:themeColor="hyperlink"/>
      <w:u w:val="single"/>
    </w:rPr>
  </w:style>
  <w:style w:type="paragraph" w:styleId="Corpsdetexte">
    <w:name w:val="Body Text"/>
    <w:basedOn w:val="Normal"/>
    <w:link w:val="CorpsdetexteCar"/>
    <w:uiPriority w:val="99"/>
    <w:rsid w:val="00B928BC"/>
    <w:pPr>
      <w:spacing w:line="288" w:lineRule="auto"/>
      <w:ind w:left="540"/>
    </w:pPr>
    <w:rPr>
      <w:rFonts w:ascii="Adobe Caslon Pro" w:eastAsia="Times New Roman" w:hAnsi="Adobe Caslon Pro"/>
      <w:lang w:val="en-GB" w:eastAsia="en-US"/>
    </w:rPr>
  </w:style>
  <w:style w:type="character" w:customStyle="1" w:styleId="CorpsdetexteCar">
    <w:name w:val="Corps de texte Car"/>
    <w:basedOn w:val="Policepardfaut"/>
    <w:link w:val="Corpsdetexte"/>
    <w:uiPriority w:val="99"/>
    <w:rsid w:val="00B928BC"/>
    <w:rPr>
      <w:rFonts w:ascii="Adobe Caslon Pro" w:eastAsia="Times New Roman" w:hAnsi="Adobe Caslon Pro" w:cs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B928BC"/>
    <w:pPr>
      <w:spacing w:before="100" w:beforeAutospacing="1" w:after="100" w:afterAutospacing="1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A401EC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401EC"/>
    <w:rPr>
      <w:rFonts w:ascii="Tahoma" w:hAnsi="Tahoma" w:cs="Tahoma"/>
      <w:sz w:val="16"/>
      <w:szCs w:val="16"/>
      <w:lang w:eastAsia="en-CA"/>
    </w:rPr>
  </w:style>
  <w:style w:type="character" w:customStyle="1" w:styleId="Mention">
    <w:name w:val="Mention"/>
    <w:basedOn w:val="Policepardfaut"/>
    <w:uiPriority w:val="99"/>
    <w:semiHidden/>
    <w:unhideWhenUsed/>
    <w:rsid w:val="00C46CA2"/>
    <w:rPr>
      <w:color w:val="2B579A"/>
      <w:shd w:val="clear" w:color="auto" w:fill="E6E6E6"/>
    </w:rPr>
  </w:style>
  <w:style w:type="character" w:styleId="Marquedecommentaire">
    <w:name w:val="annotation reference"/>
    <w:basedOn w:val="Policepardfaut"/>
    <w:uiPriority w:val="99"/>
    <w:semiHidden/>
    <w:unhideWhenUsed/>
    <w:rsid w:val="00276CF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76CFF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76CFF"/>
    <w:rPr>
      <w:rFonts w:ascii="Times New Roman" w:hAnsi="Times New Roman" w:cs="Times New Roman"/>
      <w:sz w:val="20"/>
      <w:szCs w:val="20"/>
      <w:lang w:eastAsia="en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76CF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76CFF"/>
    <w:rPr>
      <w:rFonts w:ascii="Times New Roman" w:hAnsi="Times New Roman" w:cs="Times New Roman"/>
      <w:b/>
      <w:bCs/>
      <w:sz w:val="20"/>
      <w:szCs w:val="20"/>
      <w:lang w:eastAsia="en-CA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F114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2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j@hypertension.c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8D3FE92FA5874499CFE01FBDAD65F9" ma:contentTypeVersion="9" ma:contentTypeDescription="Create a new document." ma:contentTypeScope="" ma:versionID="88a2a603f6c3808724d14f082690dc05">
  <xsd:schema xmlns:xsd="http://www.w3.org/2001/XMLSchema" xmlns:xs="http://www.w3.org/2001/XMLSchema" xmlns:p="http://schemas.microsoft.com/office/2006/metadata/properties" xmlns:ns2="e87a199e-15a3-4798-a8df-dbe608db4c99" targetNamespace="http://schemas.microsoft.com/office/2006/metadata/properties" ma:root="true" ma:fieldsID="cd8b72a66b21b4d0863581f88105de93" ns2:_="">
    <xsd:import namespace="e87a199e-15a3-4798-a8df-dbe608db4c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a199e-15a3-4798-a8df-dbe608db4c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D3679A-4F15-4B97-80D5-84D8DF356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E03E1D-19F9-4CCB-B8F6-3C6070C9C9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7a199e-15a3-4798-a8df-dbe608db4c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B1CAEC-17AA-462F-8554-BF1279C9B1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0B5316-A416-43C8-87C0-18268A953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392</Words>
  <Characters>2158</Characters>
  <Application>Microsoft Office Word</Application>
  <DocSecurity>0</DocSecurity>
  <Lines>17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 Cole</dc:creator>
  <cp:lastModifiedBy>Christiane Dussault</cp:lastModifiedBy>
  <cp:revision>49</cp:revision>
  <cp:lastPrinted>2018-05-08T17:50:00Z</cp:lastPrinted>
  <dcterms:created xsi:type="dcterms:W3CDTF">2020-10-21T14:44:00Z</dcterms:created>
  <dcterms:modified xsi:type="dcterms:W3CDTF">2020-10-2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8D3FE92FA5874499CFE01FBDAD65F9</vt:lpwstr>
  </property>
</Properties>
</file>